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32B744" w14:textId="77777777" w:rsidR="000E06C7" w:rsidRDefault="000E06C7" w:rsidP="000E06C7">
      <w:pPr>
        <w:pStyle w:val="AGTABCaption"/>
      </w:pPr>
      <w:r w:rsidRPr="004A3BA7">
        <w:t xml:space="preserve">Supplementary Table </w:t>
      </w:r>
      <w:r>
        <w:t>2.</w:t>
      </w:r>
      <w:r w:rsidRPr="004A3BA7">
        <w:t xml:space="preserve"> </w:t>
      </w:r>
      <w:r>
        <w:t xml:space="preserve">The </w:t>
      </w:r>
      <w:r w:rsidRPr="004A3BA7">
        <w:t>immune and stromal scores of 517 LUAD patients</w:t>
      </w:r>
      <w: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930"/>
        <w:gridCol w:w="1761"/>
        <w:gridCol w:w="1820"/>
        <w:gridCol w:w="2011"/>
      </w:tblGrid>
      <w:tr w:rsidR="000E06C7" w:rsidRPr="009C09A7" w14:paraId="77DB642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EBFA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bookmarkStart w:id="0" w:name="_GoBack"/>
            <w:bookmarkEnd w:id="0"/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ID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BE5B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Stromal_score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8EBE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Immune_score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F0D3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ESTIMATE_score</w:t>
            </w:r>
          </w:p>
        </w:tc>
      </w:tr>
      <w:tr w:rsidR="000E06C7" w:rsidRPr="009C09A7" w14:paraId="465B517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D1BB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24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CC0C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70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D4E5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3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3F9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62.76</w:t>
            </w:r>
          </w:p>
        </w:tc>
      </w:tr>
      <w:tr w:rsidR="000E06C7" w:rsidRPr="009C09A7" w14:paraId="609FD10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BC6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24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1B7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0.1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80F0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33.3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549D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33.21</w:t>
            </w:r>
          </w:p>
        </w:tc>
      </w:tr>
      <w:tr w:rsidR="000E06C7" w:rsidRPr="009C09A7" w14:paraId="4A516CB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3757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25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DB0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3.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A906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84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272F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47.95</w:t>
            </w:r>
          </w:p>
        </w:tc>
      </w:tr>
      <w:tr w:rsidR="000E06C7" w:rsidRPr="009C09A7" w14:paraId="588810C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3D9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38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7B24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05.4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F160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41.8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C1E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47.24</w:t>
            </w:r>
          </w:p>
        </w:tc>
      </w:tr>
      <w:tr w:rsidR="000E06C7" w:rsidRPr="009C09A7" w14:paraId="303E5EF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8091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38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29C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5.4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C2F7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7.7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630E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2.34</w:t>
            </w:r>
          </w:p>
        </w:tc>
      </w:tr>
      <w:tr w:rsidR="000E06C7" w:rsidRPr="009C09A7" w14:paraId="1EDE97D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CFB5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38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51B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97.7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FAA0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56.5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B2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8.84</w:t>
            </w:r>
          </w:p>
        </w:tc>
      </w:tr>
      <w:tr w:rsidR="000E06C7" w:rsidRPr="009C09A7" w14:paraId="2D386EB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2F30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39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60E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4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8C7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.9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B181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1.39</w:t>
            </w:r>
          </w:p>
        </w:tc>
      </w:tr>
      <w:tr w:rsidR="000E06C7" w:rsidRPr="009C09A7" w14:paraId="1150344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4BE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39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6F2A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20.7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7E0E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54.1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C283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3.39</w:t>
            </w:r>
          </w:p>
        </w:tc>
      </w:tr>
      <w:tr w:rsidR="000E06C7" w:rsidRPr="009C09A7" w14:paraId="0F80E01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16CC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39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67C2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14.1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60C6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04.9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5DD2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19.14</w:t>
            </w:r>
          </w:p>
        </w:tc>
      </w:tr>
      <w:tr w:rsidR="000E06C7" w:rsidRPr="009C09A7" w14:paraId="6607EF2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135B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39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7384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88.1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7B4F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63.6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758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24.49</w:t>
            </w:r>
          </w:p>
        </w:tc>
      </w:tr>
      <w:tr w:rsidR="000E06C7" w:rsidRPr="009C09A7" w14:paraId="5C054D7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E43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39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C4E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62.6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7CC1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14.8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D118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77.48</w:t>
            </w:r>
          </w:p>
        </w:tc>
      </w:tr>
      <w:tr w:rsidR="000E06C7" w:rsidRPr="009C09A7" w14:paraId="58AE44E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9C9A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0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91BA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8.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9A4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48.3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A64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6.88</w:t>
            </w:r>
          </w:p>
        </w:tc>
      </w:tr>
      <w:tr w:rsidR="000E06C7" w:rsidRPr="009C09A7" w14:paraId="57B467C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8FC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0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D0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2.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F1D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27.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604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19.3</w:t>
            </w:r>
          </w:p>
        </w:tc>
      </w:tr>
      <w:tr w:rsidR="000E06C7" w:rsidRPr="009C09A7" w14:paraId="1EC9C70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E163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0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7C6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73.9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D9E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45.6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7CD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19.54</w:t>
            </w:r>
          </w:p>
        </w:tc>
      </w:tr>
      <w:tr w:rsidR="000E06C7" w:rsidRPr="009C09A7" w14:paraId="09943AA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5349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1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FE8B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3.4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F76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49.1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33B3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45.71</w:t>
            </w:r>
          </w:p>
        </w:tc>
      </w:tr>
      <w:tr w:rsidR="000E06C7" w:rsidRPr="009C09A7" w14:paraId="4C02143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C1A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1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40B3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24.0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F3E3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2.8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43E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71.18</w:t>
            </w:r>
          </w:p>
        </w:tc>
      </w:tr>
      <w:tr w:rsidR="000E06C7" w:rsidRPr="009C09A7" w14:paraId="230D284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F885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1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EF23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92.0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FC63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80.9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3B3F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73</w:t>
            </w:r>
          </w:p>
        </w:tc>
      </w:tr>
      <w:tr w:rsidR="000E06C7" w:rsidRPr="009C09A7" w14:paraId="361ED3F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E580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1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B52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1.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2E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33.3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301F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21.62</w:t>
            </w:r>
          </w:p>
        </w:tc>
      </w:tr>
      <w:tr w:rsidR="000E06C7" w:rsidRPr="009C09A7" w14:paraId="1DA89B4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795C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2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90F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21.9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88AD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9.4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425B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01.43</w:t>
            </w:r>
          </w:p>
        </w:tc>
      </w:tr>
      <w:tr w:rsidR="000E06C7" w:rsidRPr="009C09A7" w14:paraId="3723ED5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8CD0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2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4DA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9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2E90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25.8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272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2.83</w:t>
            </w:r>
          </w:p>
        </w:tc>
      </w:tr>
      <w:tr w:rsidR="000E06C7" w:rsidRPr="009C09A7" w14:paraId="0047F62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3E51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05-442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553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9.4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6E3F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69.5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545E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78.95</w:t>
            </w:r>
          </w:p>
        </w:tc>
      </w:tr>
      <w:tr w:rsidR="000E06C7" w:rsidRPr="009C09A7" w14:paraId="0085DE6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B0F6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2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AEF7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40.0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57B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00.6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813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40.69</w:t>
            </w:r>
          </w:p>
        </w:tc>
      </w:tr>
      <w:tr w:rsidR="000E06C7" w:rsidRPr="009C09A7" w14:paraId="61A9913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14E8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2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EBE0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90.2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DEDB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5.9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B12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.7</w:t>
            </w:r>
          </w:p>
        </w:tc>
      </w:tr>
      <w:tr w:rsidR="000E06C7" w:rsidRPr="009C09A7" w14:paraId="23299FE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9ED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2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C459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7.1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7CD9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23.3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6D1C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00.55</w:t>
            </w:r>
          </w:p>
        </w:tc>
      </w:tr>
      <w:tr w:rsidR="000E06C7" w:rsidRPr="009C09A7" w14:paraId="4AC36EA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8ED2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3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223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7.0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C6D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04.6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E4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61.71</w:t>
            </w:r>
          </w:p>
        </w:tc>
      </w:tr>
      <w:tr w:rsidR="000E06C7" w:rsidRPr="009C09A7" w14:paraId="2588FD5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91AD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3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94F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0.2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A2F3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22.0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2B51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81.85</w:t>
            </w:r>
          </w:p>
        </w:tc>
      </w:tr>
      <w:tr w:rsidR="000E06C7" w:rsidRPr="009C09A7" w14:paraId="209AB3B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5E0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3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027C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05.3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3EDF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99.0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C03C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93.72</w:t>
            </w:r>
          </w:p>
        </w:tc>
      </w:tr>
      <w:tr w:rsidR="000E06C7" w:rsidRPr="009C09A7" w14:paraId="54C7C81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DC1C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443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F0B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17.8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896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1.8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CA94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99.7</w:t>
            </w:r>
          </w:p>
        </w:tc>
      </w:tr>
      <w:tr w:rsidR="000E06C7" w:rsidRPr="009C09A7" w14:paraId="0B2B008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2E68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542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2A54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4.1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B85A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04.9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286D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49.06</w:t>
            </w:r>
          </w:p>
        </w:tc>
      </w:tr>
      <w:tr w:rsidR="000E06C7" w:rsidRPr="009C09A7" w14:paraId="29B09E1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F230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542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F153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0.1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E954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20.7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0E57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10.9</w:t>
            </w:r>
          </w:p>
        </w:tc>
      </w:tr>
      <w:tr w:rsidR="000E06C7" w:rsidRPr="009C09A7" w14:paraId="1F44D24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D9C3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542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FBFB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5.3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2E3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53.6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9DB0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18.97</w:t>
            </w:r>
          </w:p>
        </w:tc>
      </w:tr>
      <w:tr w:rsidR="000E06C7" w:rsidRPr="009C09A7" w14:paraId="6FE0ACB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461E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542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F9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.8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91F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31.0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5C34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24.87</w:t>
            </w:r>
          </w:p>
        </w:tc>
      </w:tr>
      <w:tr w:rsidR="000E06C7" w:rsidRPr="009C09A7" w14:paraId="4F56FCD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EDE5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542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4A52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95.9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13C3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6.9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0ACE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62.94</w:t>
            </w:r>
          </w:p>
        </w:tc>
      </w:tr>
      <w:tr w:rsidR="000E06C7" w:rsidRPr="009C09A7" w14:paraId="6D833D4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EC59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05-571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02A2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7.8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DAEE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44.8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C79A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02.74</w:t>
            </w:r>
          </w:p>
        </w:tc>
      </w:tr>
      <w:tr w:rsidR="000E06C7" w:rsidRPr="009C09A7" w14:paraId="05DD047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B4B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5-361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DA8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22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75B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05.8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6E0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.17</w:t>
            </w:r>
          </w:p>
        </w:tc>
      </w:tr>
      <w:tr w:rsidR="000E06C7" w:rsidRPr="009C09A7" w14:paraId="76FDC6A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1481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5-412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73B5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4.2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B5F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95.0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1BF1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39.28</w:t>
            </w:r>
          </w:p>
        </w:tc>
      </w:tr>
      <w:tr w:rsidR="000E06C7" w:rsidRPr="009C09A7" w14:paraId="3FA1838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BC07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5-412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2E14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22.0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A4BE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38.2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E7E5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60.27</w:t>
            </w:r>
          </w:p>
        </w:tc>
      </w:tr>
      <w:tr w:rsidR="000E06C7" w:rsidRPr="009C09A7" w14:paraId="01D14CE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FCD8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5-537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C74B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25.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6143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39.0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D20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13.87</w:t>
            </w:r>
          </w:p>
        </w:tc>
      </w:tr>
      <w:tr w:rsidR="000E06C7" w:rsidRPr="009C09A7" w14:paraId="466C0FE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F663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462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176A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8.2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666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64.9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0111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26.71</w:t>
            </w:r>
          </w:p>
        </w:tc>
      </w:tr>
      <w:tr w:rsidR="000E06C7" w:rsidRPr="009C09A7" w14:paraId="7187ACB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B9A8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462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476B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82.4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7CB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26.4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5D1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08.93</w:t>
            </w:r>
          </w:p>
        </w:tc>
      </w:tr>
      <w:tr w:rsidR="000E06C7" w:rsidRPr="009C09A7" w14:paraId="3352629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AE51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462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47F8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98.7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FAF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12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2DA0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610.98</w:t>
            </w:r>
          </w:p>
        </w:tc>
      </w:tr>
      <w:tr w:rsidR="000E06C7" w:rsidRPr="009C09A7" w14:paraId="30FDDE9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B30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38-462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9911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6.3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F39A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0.6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48F6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6.96</w:t>
            </w:r>
          </w:p>
        </w:tc>
      </w:tr>
      <w:tr w:rsidR="000E06C7" w:rsidRPr="009C09A7" w14:paraId="2083850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1634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462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B8B5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18.9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E5B6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3.8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6735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02.86</w:t>
            </w:r>
          </w:p>
        </w:tc>
      </w:tr>
      <w:tr w:rsidR="000E06C7" w:rsidRPr="009C09A7" w14:paraId="54940E3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4499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463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922F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12.4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4AA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61.3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286A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73.82</w:t>
            </w:r>
          </w:p>
        </w:tc>
      </w:tr>
      <w:tr w:rsidR="000E06C7" w:rsidRPr="009C09A7" w14:paraId="7CA8C2E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2C06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463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B26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28.1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A2E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4.8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EFD5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73.31</w:t>
            </w:r>
          </w:p>
        </w:tc>
      </w:tr>
      <w:tr w:rsidR="000E06C7" w:rsidRPr="009C09A7" w14:paraId="06C6200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9CD6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463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4FD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0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6FB4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31.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71E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92.36</w:t>
            </w:r>
          </w:p>
        </w:tc>
      </w:tr>
      <w:tr w:rsidR="000E06C7" w:rsidRPr="009C09A7" w14:paraId="2FE0B21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CC4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617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F0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5.4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5F16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09.2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B33D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14.69</w:t>
            </w:r>
          </w:p>
        </w:tc>
      </w:tr>
      <w:tr w:rsidR="000E06C7" w:rsidRPr="009C09A7" w14:paraId="13EFECF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E223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727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3280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91.3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2F6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43.7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867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935.15</w:t>
            </w:r>
          </w:p>
        </w:tc>
      </w:tr>
      <w:tr w:rsidR="000E06C7" w:rsidRPr="009C09A7" w14:paraId="0426C48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30EA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38-A44F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71D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6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66DB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75.6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AD8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02.31</w:t>
            </w:r>
          </w:p>
        </w:tc>
      </w:tr>
      <w:tr w:rsidR="000E06C7" w:rsidRPr="009C09A7" w14:paraId="0A4118F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E282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265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6B04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37.3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5DE1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1.1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64F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3.77</w:t>
            </w:r>
          </w:p>
        </w:tc>
      </w:tr>
      <w:tr w:rsidR="000E06C7" w:rsidRPr="009C09A7" w14:paraId="1CA00F4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7301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265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C2D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1.0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7B6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75.9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304E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06.97</w:t>
            </w:r>
          </w:p>
        </w:tc>
      </w:tr>
      <w:tr w:rsidR="000E06C7" w:rsidRPr="009C09A7" w14:paraId="5BBF914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C5D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265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0F25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79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EE6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87.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D9AF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67.76</w:t>
            </w:r>
          </w:p>
        </w:tc>
      </w:tr>
      <w:tr w:rsidR="000E06C7" w:rsidRPr="009C09A7" w14:paraId="2549D04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4776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265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8FD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1.1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D359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73.6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E3BD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14.79</w:t>
            </w:r>
          </w:p>
        </w:tc>
      </w:tr>
      <w:tr w:rsidR="000E06C7" w:rsidRPr="009C09A7" w14:paraId="5296C7A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7868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266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11AB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19.7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A123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77.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32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596.85</w:t>
            </w:r>
          </w:p>
        </w:tc>
      </w:tr>
      <w:tr w:rsidR="000E06C7" w:rsidRPr="009C09A7" w14:paraId="5B520F9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653A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266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4A69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19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7655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02.2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91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21.93</w:t>
            </w:r>
          </w:p>
        </w:tc>
      </w:tr>
      <w:tr w:rsidR="000E06C7" w:rsidRPr="009C09A7" w14:paraId="2791B95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DCA4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266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1A9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96.2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55B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24.8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1450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21.06</w:t>
            </w:r>
          </w:p>
        </w:tc>
      </w:tr>
      <w:tr w:rsidR="000E06C7" w:rsidRPr="009C09A7" w14:paraId="13A9437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0276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266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5853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15.2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4A2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5.4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6E7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79.79</w:t>
            </w:r>
          </w:p>
        </w:tc>
      </w:tr>
      <w:tr w:rsidR="000E06C7" w:rsidRPr="009C09A7" w14:paraId="6A60739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FDB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266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E7A7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59.1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D4CB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61.4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61E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20.64</w:t>
            </w:r>
          </w:p>
        </w:tc>
      </w:tr>
      <w:tr w:rsidR="000E06C7" w:rsidRPr="009C09A7" w14:paraId="4F3E0E4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EBDC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339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1F1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33.4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F222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5.8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DF0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19.28</w:t>
            </w:r>
          </w:p>
        </w:tc>
      </w:tr>
      <w:tr w:rsidR="000E06C7" w:rsidRPr="009C09A7" w14:paraId="0095CA4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206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339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AC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30.8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49A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96.5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B5AC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27.44</w:t>
            </w:r>
          </w:p>
        </w:tc>
      </w:tr>
      <w:tr w:rsidR="000E06C7" w:rsidRPr="009C09A7" w14:paraId="15E65A3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EAF3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391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3754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92.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8DB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0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4379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96.2</w:t>
            </w:r>
          </w:p>
        </w:tc>
      </w:tr>
      <w:tr w:rsidR="000E06C7" w:rsidRPr="009C09A7" w14:paraId="688DC37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034E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391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F62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2.5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522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40.9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9EE7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93.46</w:t>
            </w:r>
          </w:p>
        </w:tc>
      </w:tr>
      <w:tr w:rsidR="000E06C7" w:rsidRPr="009C09A7" w14:paraId="4FEAF39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7DB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411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6FA7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43.9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CCC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26.4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29E9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70.4</w:t>
            </w:r>
          </w:p>
        </w:tc>
      </w:tr>
      <w:tr w:rsidR="000E06C7" w:rsidRPr="009C09A7" w14:paraId="06768E3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3DC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564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09F1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81.0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3A2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12.4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5F0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68.67</w:t>
            </w:r>
          </w:p>
        </w:tc>
      </w:tr>
      <w:tr w:rsidR="000E06C7" w:rsidRPr="009C09A7" w14:paraId="557E076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AC08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44-564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9C2A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49.8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796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40.8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B036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90.66</w:t>
            </w:r>
          </w:p>
        </w:tc>
      </w:tr>
      <w:tr w:rsidR="000E06C7" w:rsidRPr="009C09A7" w14:paraId="1725931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6F0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564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6485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4.9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1C6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80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5AEF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5.17</w:t>
            </w:r>
          </w:p>
        </w:tc>
      </w:tr>
      <w:tr w:rsidR="000E06C7" w:rsidRPr="009C09A7" w14:paraId="1C2512A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7D78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14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520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86.3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E61B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90.6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391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77.02</w:t>
            </w:r>
          </w:p>
        </w:tc>
      </w:tr>
      <w:tr w:rsidR="000E06C7" w:rsidRPr="009C09A7" w14:paraId="5F87A22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8489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14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6634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44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ACBF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08.6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FBFA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53.48</w:t>
            </w:r>
          </w:p>
        </w:tc>
      </w:tr>
      <w:tr w:rsidR="000E06C7" w:rsidRPr="009C09A7" w14:paraId="606C1AA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5DA5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14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F9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52.0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B989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26.4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9707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78.49</w:t>
            </w:r>
          </w:p>
        </w:tc>
      </w:tr>
      <w:tr w:rsidR="000E06C7" w:rsidRPr="009C09A7" w14:paraId="3308931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79D4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14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9D5D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2.6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1DD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89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E127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42.35</w:t>
            </w:r>
          </w:p>
        </w:tc>
      </w:tr>
      <w:tr w:rsidR="000E06C7" w:rsidRPr="009C09A7" w14:paraId="382D3A6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FA3F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77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2D11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8.9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C31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20.1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0125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09.03</w:t>
            </w:r>
          </w:p>
        </w:tc>
      </w:tr>
      <w:tr w:rsidR="000E06C7" w:rsidRPr="009C09A7" w14:paraId="50DDCCA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53E6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77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F0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57.5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496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81.5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70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39.15</w:t>
            </w:r>
          </w:p>
        </w:tc>
      </w:tr>
      <w:tr w:rsidR="000E06C7" w:rsidRPr="009C09A7" w14:paraId="5A034C6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3ED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77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3C67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97.7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0DA2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74.4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EFD9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72.17</w:t>
            </w:r>
          </w:p>
        </w:tc>
      </w:tr>
      <w:tr w:rsidR="000E06C7" w:rsidRPr="009C09A7" w14:paraId="3076B0E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67D8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77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B99A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86.6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1CF0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64.9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FAD4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51.64</w:t>
            </w:r>
          </w:p>
        </w:tc>
      </w:tr>
      <w:tr w:rsidR="000E06C7" w:rsidRPr="009C09A7" w14:paraId="569BBB3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CF4A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77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315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3.5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E62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25.8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9B0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69.43</w:t>
            </w:r>
          </w:p>
        </w:tc>
      </w:tr>
      <w:tr w:rsidR="000E06C7" w:rsidRPr="009C09A7" w14:paraId="72AB573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B551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677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B970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12.9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E2C0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6.9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06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99.92</w:t>
            </w:r>
          </w:p>
        </w:tc>
      </w:tr>
      <w:tr w:rsidR="000E06C7" w:rsidRPr="009C09A7" w14:paraId="53ECCE3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E630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765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AC3D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93.6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8BC7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14.8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3107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.15</w:t>
            </w:r>
          </w:p>
        </w:tc>
      </w:tr>
      <w:tr w:rsidR="000E06C7" w:rsidRPr="009C09A7" w14:paraId="6F76680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0504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766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4790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05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3D51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5.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9B2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49.8</w:t>
            </w:r>
          </w:p>
        </w:tc>
      </w:tr>
      <w:tr w:rsidR="000E06C7" w:rsidRPr="009C09A7" w14:paraId="24EFACE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0C37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766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82CB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58.5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812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68.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E07D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26.87</w:t>
            </w:r>
          </w:p>
        </w:tc>
      </w:tr>
      <w:tr w:rsidR="000E06C7" w:rsidRPr="009C09A7" w14:paraId="6203A41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9060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766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98B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27.2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D17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13.4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BFFD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40.72</w:t>
            </w:r>
          </w:p>
        </w:tc>
      </w:tr>
      <w:tr w:rsidR="000E06C7" w:rsidRPr="009C09A7" w14:paraId="46EE5CC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BDCD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766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47BC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42.1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457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4.0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1184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56.22</w:t>
            </w:r>
          </w:p>
        </w:tc>
      </w:tr>
      <w:tr w:rsidR="000E06C7" w:rsidRPr="009C09A7" w14:paraId="4DED0C7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FC1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766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9926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63.7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1E67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7.6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3186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73.9</w:t>
            </w:r>
          </w:p>
        </w:tc>
      </w:tr>
      <w:tr w:rsidR="000E06C7" w:rsidRPr="009C09A7" w14:paraId="6F19937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857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767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449C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26.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004F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88.3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AE96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515.17</w:t>
            </w:r>
          </w:p>
        </w:tc>
      </w:tr>
      <w:tr w:rsidR="000E06C7" w:rsidRPr="009C09A7" w14:paraId="48031F8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6E7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767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A77E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9.8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7494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85.7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36A5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5.89</w:t>
            </w:r>
          </w:p>
        </w:tc>
      </w:tr>
      <w:tr w:rsidR="000E06C7" w:rsidRPr="009C09A7" w14:paraId="0FCABFD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DB0B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767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2716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21.7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4F9A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95.5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A137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17.25</w:t>
            </w:r>
          </w:p>
        </w:tc>
      </w:tr>
      <w:tr w:rsidR="000E06C7" w:rsidRPr="009C09A7" w14:paraId="692623C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404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811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474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5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63F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6.5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B35A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32</w:t>
            </w:r>
          </w:p>
        </w:tc>
      </w:tr>
      <w:tr w:rsidR="000E06C7" w:rsidRPr="009C09A7" w14:paraId="013D37E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6861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44-811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1E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41.3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743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6.6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6851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67.96</w:t>
            </w:r>
          </w:p>
        </w:tc>
      </w:tr>
      <w:tr w:rsidR="000E06C7" w:rsidRPr="009C09A7" w14:paraId="3001D43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2DC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812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40B5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1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45BC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57.7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23F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29.65</w:t>
            </w:r>
          </w:p>
        </w:tc>
      </w:tr>
      <w:tr w:rsidR="000E06C7" w:rsidRPr="009C09A7" w14:paraId="36AB771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84D3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A47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789D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45.2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691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44.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D14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90.07</w:t>
            </w:r>
          </w:p>
        </w:tc>
      </w:tr>
      <w:tr w:rsidR="000E06C7" w:rsidRPr="009C09A7" w14:paraId="016EA8F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57ED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A47A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F8F6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32.6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DADD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96.4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33D9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63.85</w:t>
            </w:r>
          </w:p>
        </w:tc>
      </w:tr>
      <w:tr w:rsidR="000E06C7" w:rsidRPr="009C09A7" w14:paraId="512C727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3EC4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A47B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C71F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20.1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D77C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00.3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8B10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80.2</w:t>
            </w:r>
          </w:p>
        </w:tc>
      </w:tr>
      <w:tr w:rsidR="000E06C7" w:rsidRPr="009C09A7" w14:paraId="67F78DF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05B6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A47G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E86C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48.8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973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29.0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0C6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77.88</w:t>
            </w:r>
          </w:p>
        </w:tc>
      </w:tr>
      <w:tr w:rsidR="000E06C7" w:rsidRPr="009C09A7" w14:paraId="1BA0031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DAED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A4SS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A63B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0.0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F96D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23.6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A23E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23.69</w:t>
            </w:r>
          </w:p>
        </w:tc>
      </w:tr>
      <w:tr w:rsidR="000E06C7" w:rsidRPr="009C09A7" w14:paraId="3BF7582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2C58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4-A4SU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156F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14.0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10F2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60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010F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46.72</w:t>
            </w:r>
          </w:p>
        </w:tc>
      </w:tr>
      <w:tr w:rsidR="000E06C7" w:rsidRPr="009C09A7" w14:paraId="6F99C33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9F3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48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1F30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555.6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4F2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60.6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C007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816.3</w:t>
            </w:r>
          </w:p>
        </w:tc>
      </w:tr>
      <w:tr w:rsidR="000E06C7" w:rsidRPr="009C09A7" w14:paraId="7D24ED1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22E5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48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82C3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18.9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478B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50.2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7FCA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69.17</w:t>
            </w:r>
          </w:p>
        </w:tc>
      </w:tr>
      <w:tr w:rsidR="000E06C7" w:rsidRPr="009C09A7" w14:paraId="07985CD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2AF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48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855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38.8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8861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52.6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D80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13.79</w:t>
            </w:r>
          </w:p>
        </w:tc>
      </w:tr>
      <w:tr w:rsidR="000E06C7" w:rsidRPr="009C09A7" w14:paraId="62F3D0B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D49F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49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C52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.2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70F4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2.1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11FF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91.37</w:t>
            </w:r>
          </w:p>
        </w:tc>
      </w:tr>
      <w:tr w:rsidR="000E06C7" w:rsidRPr="009C09A7" w14:paraId="7CB2B9F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A1C9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49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6FA0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41.1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3F64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96.1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CD48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5</w:t>
            </w:r>
          </w:p>
        </w:tc>
      </w:tr>
      <w:tr w:rsidR="000E06C7" w:rsidRPr="009C09A7" w14:paraId="5D3B48F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591B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50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413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3.7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7DC0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66.9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306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40.63</w:t>
            </w:r>
          </w:p>
        </w:tc>
      </w:tr>
      <w:tr w:rsidR="000E06C7" w:rsidRPr="009C09A7" w14:paraId="6E6C0D0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B32A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50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3F5D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09.4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BB8A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93.8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018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03.35</w:t>
            </w:r>
          </w:p>
        </w:tc>
      </w:tr>
      <w:tr w:rsidR="000E06C7" w:rsidRPr="009C09A7" w14:paraId="5B53932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CAAD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50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310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77.2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C541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25.9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2D78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48.76</w:t>
            </w:r>
          </w:p>
        </w:tc>
      </w:tr>
      <w:tr w:rsidR="000E06C7" w:rsidRPr="009C09A7" w14:paraId="276D8C4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1776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50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F107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90.5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6D7A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96.4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D082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05.89</w:t>
            </w:r>
          </w:p>
        </w:tc>
      </w:tr>
      <w:tr w:rsidR="000E06C7" w:rsidRPr="009C09A7" w14:paraId="292921A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AE1F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51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BDC0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83.2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5F3A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4.6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237F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48.62</w:t>
            </w:r>
          </w:p>
        </w:tc>
      </w:tr>
      <w:tr w:rsidR="000E06C7" w:rsidRPr="009C09A7" w14:paraId="224F956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866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51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9B26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1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DC7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46.4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48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87.93</w:t>
            </w:r>
          </w:p>
        </w:tc>
      </w:tr>
      <w:tr w:rsidR="000E06C7" w:rsidRPr="009C09A7" w14:paraId="1E88C4E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3FF5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451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8764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09.0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ED7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6.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F526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2.12</w:t>
            </w:r>
          </w:p>
        </w:tc>
      </w:tr>
      <w:tr w:rsidR="000E06C7" w:rsidRPr="009C09A7" w14:paraId="41B44AD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5E3E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674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5BC1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66.9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C77E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0.8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797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77.77</w:t>
            </w:r>
          </w:p>
        </w:tc>
      </w:tr>
      <w:tr w:rsidR="000E06C7" w:rsidRPr="009C09A7" w14:paraId="3C95D76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8B85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674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469A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60.3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4E35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06.7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132C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67.1</w:t>
            </w:r>
          </w:p>
        </w:tc>
      </w:tr>
      <w:tr w:rsidR="000E06C7" w:rsidRPr="009C09A7" w14:paraId="793A9BE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585D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49-674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CFB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5.9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C4DB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72.7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1BB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28.68</w:t>
            </w:r>
          </w:p>
        </w:tc>
      </w:tr>
      <w:tr w:rsidR="000E06C7" w:rsidRPr="009C09A7" w14:paraId="7CF34DE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B543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674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9B7E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02.2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0625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35.7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AA75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37.96</w:t>
            </w:r>
          </w:p>
        </w:tc>
      </w:tr>
      <w:tr w:rsidR="000E06C7" w:rsidRPr="009C09A7" w14:paraId="05EB9EC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FD2A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676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1651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7.3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069C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72.1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65D7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74.78</w:t>
            </w:r>
          </w:p>
        </w:tc>
      </w:tr>
      <w:tr w:rsidR="000E06C7" w:rsidRPr="009C09A7" w14:paraId="094268F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7134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676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A921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78.7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317E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4.4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9D94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75.71</w:t>
            </w:r>
          </w:p>
        </w:tc>
      </w:tr>
      <w:tr w:rsidR="000E06C7" w:rsidRPr="009C09A7" w14:paraId="57A03A4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2A21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QV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0AFE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03.2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84A0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93.7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D52D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0.47</w:t>
            </w:r>
          </w:p>
        </w:tc>
      </w:tr>
      <w:tr w:rsidR="000E06C7" w:rsidRPr="009C09A7" w14:paraId="6147574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8A1C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2AC3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9.2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6069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53.0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86AD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73.76</w:t>
            </w:r>
          </w:p>
        </w:tc>
      </w:tr>
      <w:tr w:rsidR="000E06C7" w:rsidRPr="009C09A7" w14:paraId="6A31F1D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255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547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02.7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86B1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14.2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046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.49</w:t>
            </w:r>
          </w:p>
        </w:tc>
      </w:tr>
      <w:tr w:rsidR="000E06C7" w:rsidRPr="009C09A7" w14:paraId="3CBD5B5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7294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16B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02.1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FD58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39.4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F94D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41.54</w:t>
            </w:r>
          </w:p>
        </w:tc>
      </w:tr>
      <w:tr w:rsidR="000E06C7" w:rsidRPr="009C09A7" w14:paraId="31312B2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6CA2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67CC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2.7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CED9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33.8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3FF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31.13</w:t>
            </w:r>
          </w:p>
        </w:tc>
      </w:tr>
      <w:tr w:rsidR="000E06C7" w:rsidRPr="009C09A7" w14:paraId="428635F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2700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1BBF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61.1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44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28.4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7996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89.55</w:t>
            </w:r>
          </w:p>
        </w:tc>
      </w:tr>
      <w:tr w:rsidR="000E06C7" w:rsidRPr="009C09A7" w14:paraId="18C303F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0AA6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E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7212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39.2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34F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87.3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D4A2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8.08</w:t>
            </w:r>
          </w:p>
        </w:tc>
      </w:tr>
      <w:tr w:rsidR="000E06C7" w:rsidRPr="009C09A7" w14:paraId="4E56E91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B613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N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C351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34.9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DBE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59.9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4D39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5.02</w:t>
            </w:r>
          </w:p>
        </w:tc>
      </w:tr>
      <w:tr w:rsidR="000E06C7" w:rsidRPr="009C09A7" w14:paraId="32ABADB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8833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O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E262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74.2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A6BE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48.2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410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22.53</w:t>
            </w:r>
          </w:p>
        </w:tc>
      </w:tr>
      <w:tr w:rsidR="000E06C7" w:rsidRPr="009C09A7" w14:paraId="413AAE1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5554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Q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277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11.2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3E40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1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EDEE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94.21</w:t>
            </w:r>
          </w:p>
        </w:tc>
      </w:tr>
      <w:tr w:rsidR="000E06C7" w:rsidRPr="009C09A7" w14:paraId="254EA71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4B42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9-AARR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FAD7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37.8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F30C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79.5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05FF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17.43</w:t>
            </w:r>
          </w:p>
        </w:tc>
      </w:tr>
      <w:tr w:rsidR="000E06C7" w:rsidRPr="009C09A7" w14:paraId="4AF6832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790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4B-A93V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B649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99.2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FFD4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86.9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38A1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12.34</w:t>
            </w:r>
          </w:p>
        </w:tc>
      </w:tr>
      <w:tr w:rsidR="000E06C7" w:rsidRPr="009C09A7" w14:paraId="4A28116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167D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04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C80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8.3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B601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10.8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A73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59.18</w:t>
            </w:r>
          </w:p>
        </w:tc>
      </w:tr>
      <w:tr w:rsidR="000E06C7" w:rsidRPr="009C09A7" w14:paraId="6D4210D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F63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04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10A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30.3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D39A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18.3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903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848.73</w:t>
            </w:r>
          </w:p>
        </w:tc>
      </w:tr>
      <w:tr w:rsidR="000E06C7" w:rsidRPr="009C09A7" w14:paraId="7310E75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D913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04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8441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39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91C2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46.0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7F9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485.76</w:t>
            </w:r>
          </w:p>
        </w:tc>
      </w:tr>
      <w:tr w:rsidR="000E06C7" w:rsidRPr="009C09A7" w14:paraId="7C7FE40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283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05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B623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57.9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4374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04.8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910A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62.81</w:t>
            </w:r>
          </w:p>
        </w:tc>
      </w:tr>
      <w:tr w:rsidR="000E06C7" w:rsidRPr="009C09A7" w14:paraId="55A7E9E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BBDD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05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4D6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52.7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C24A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35.9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742B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988.69</w:t>
            </w:r>
          </w:p>
        </w:tc>
      </w:tr>
      <w:tr w:rsidR="000E06C7" w:rsidRPr="009C09A7" w14:paraId="06270A1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456C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06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2A5D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13.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0881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07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0A3C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21.04</w:t>
            </w:r>
          </w:p>
        </w:tc>
      </w:tr>
      <w:tr w:rsidR="000E06C7" w:rsidRPr="009C09A7" w14:paraId="10F70F8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9F7A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50-5066-02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AF5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0.1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59FD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3.8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2377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3.66</w:t>
            </w:r>
          </w:p>
        </w:tc>
      </w:tr>
      <w:tr w:rsidR="000E06C7" w:rsidRPr="009C09A7" w14:paraId="3BFCE8E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B571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06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96EF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15.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2D09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62.4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85EE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77.82</w:t>
            </w:r>
          </w:p>
        </w:tc>
      </w:tr>
      <w:tr w:rsidR="000E06C7" w:rsidRPr="009C09A7" w14:paraId="5CD8FB5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EE55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07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202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2.5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96F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.9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2B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5.67</w:t>
            </w:r>
          </w:p>
        </w:tc>
      </w:tr>
      <w:tr w:rsidR="000E06C7" w:rsidRPr="009C09A7" w14:paraId="39175CE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F6B9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3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0173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84.2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66C4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71.5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4791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55.78</w:t>
            </w:r>
          </w:p>
        </w:tc>
      </w:tr>
      <w:tr w:rsidR="000E06C7" w:rsidRPr="009C09A7" w14:paraId="492C841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2C33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3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7AD2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93.6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BB14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03.4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BC1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97.09</w:t>
            </w:r>
          </w:p>
        </w:tc>
      </w:tr>
      <w:tr w:rsidR="000E06C7" w:rsidRPr="009C09A7" w14:paraId="17B8CF9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3CEE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3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5536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18.4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737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1.0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D9F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39.58</w:t>
            </w:r>
          </w:p>
        </w:tc>
      </w:tr>
      <w:tr w:rsidR="000E06C7" w:rsidRPr="009C09A7" w14:paraId="7A55AE4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0F0C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3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1039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25.3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38BC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53.0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6158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78.39</w:t>
            </w:r>
          </w:p>
        </w:tc>
      </w:tr>
      <w:tr w:rsidR="000E06C7" w:rsidRPr="009C09A7" w14:paraId="5C77024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640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3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68F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8C90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8.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6005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73.7</w:t>
            </w:r>
          </w:p>
        </w:tc>
      </w:tr>
      <w:tr w:rsidR="000E06C7" w:rsidRPr="009C09A7" w14:paraId="3480BF9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82B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3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651F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7.1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24B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77.5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7CD0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4.71</w:t>
            </w:r>
          </w:p>
        </w:tc>
      </w:tr>
      <w:tr w:rsidR="000E06C7" w:rsidRPr="009C09A7" w14:paraId="75BDC34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1B82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3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1820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7.2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6680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54.2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25A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11.45</w:t>
            </w:r>
          </w:p>
        </w:tc>
      </w:tr>
      <w:tr w:rsidR="000E06C7" w:rsidRPr="009C09A7" w14:paraId="4498D5E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9EF5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4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071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69.0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DC24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74.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657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43.45</w:t>
            </w:r>
          </w:p>
        </w:tc>
      </w:tr>
      <w:tr w:rsidR="000E06C7" w:rsidRPr="009C09A7" w14:paraId="7F8F398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3F8C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4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EB0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0.5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3FAE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1.6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D52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71.17</w:t>
            </w:r>
          </w:p>
        </w:tc>
      </w:tr>
      <w:tr w:rsidR="000E06C7" w:rsidRPr="009C09A7" w14:paraId="5FB4455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DD3F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4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99D4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50.6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43C0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62.6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ED6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13.29</w:t>
            </w:r>
          </w:p>
        </w:tc>
      </w:tr>
      <w:tr w:rsidR="000E06C7" w:rsidRPr="009C09A7" w14:paraId="70348D8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5E7A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4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5274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00.3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14D7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59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6040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659.61</w:t>
            </w:r>
          </w:p>
        </w:tc>
      </w:tr>
      <w:tr w:rsidR="000E06C7" w:rsidRPr="009C09A7" w14:paraId="7AD5ED9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654D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5946-02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213A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60.7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99D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4.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F066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85.31</w:t>
            </w:r>
          </w:p>
        </w:tc>
      </w:tr>
      <w:tr w:rsidR="000E06C7" w:rsidRPr="009C09A7" w14:paraId="29BD3C7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C47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659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80B2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7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FB00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47.5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FE6F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85.55</w:t>
            </w:r>
          </w:p>
        </w:tc>
      </w:tr>
      <w:tr w:rsidR="000E06C7" w:rsidRPr="009C09A7" w14:paraId="08B76A5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5A92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659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03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17.6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DAC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55.8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95FA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273.51</w:t>
            </w:r>
          </w:p>
        </w:tc>
      </w:tr>
      <w:tr w:rsidR="000E06C7" w:rsidRPr="009C09A7" w14:paraId="7CEC54D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6D82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659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E4BF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8.7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3F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11.8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686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10.57</w:t>
            </w:r>
          </w:p>
        </w:tc>
      </w:tr>
      <w:tr w:rsidR="000E06C7" w:rsidRPr="009C09A7" w14:paraId="75C024B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FAE0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659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2ED1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7.0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DB8C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17.3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6CA6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4.43</w:t>
            </w:r>
          </w:p>
        </w:tc>
      </w:tr>
      <w:tr w:rsidR="000E06C7" w:rsidRPr="009C09A7" w14:paraId="3D3FF0A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D630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659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3E8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8.9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7DC7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8.1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D09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9.16</w:t>
            </w:r>
          </w:p>
        </w:tc>
      </w:tr>
      <w:tr w:rsidR="000E06C7" w:rsidRPr="009C09A7" w14:paraId="31C3FA7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00A5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659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A67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2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191E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01.6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6D9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54.49</w:t>
            </w:r>
          </w:p>
        </w:tc>
      </w:tr>
      <w:tr w:rsidR="000E06C7" w:rsidRPr="009C09A7" w14:paraId="34B6D55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BB0E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659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F087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61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519B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39.1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97DA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77.44</w:t>
            </w:r>
          </w:p>
        </w:tc>
      </w:tr>
      <w:tr w:rsidR="000E06C7" w:rsidRPr="009C09A7" w14:paraId="407CE11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2A0A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50-667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9F5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5.7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73F6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52.9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7C6A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18.66</w:t>
            </w:r>
          </w:p>
        </w:tc>
      </w:tr>
      <w:tr w:rsidR="000E06C7" w:rsidRPr="009C09A7" w14:paraId="409C438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402E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710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01FB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5.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CF05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83.6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C288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9.27</w:t>
            </w:r>
          </w:p>
        </w:tc>
      </w:tr>
      <w:tr w:rsidR="000E06C7" w:rsidRPr="009C09A7" w14:paraId="70A36A2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73C2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845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812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65.1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69EF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06.7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55D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71.86</w:t>
            </w:r>
          </w:p>
        </w:tc>
      </w:tr>
      <w:tr w:rsidR="000E06C7" w:rsidRPr="009C09A7" w14:paraId="57F2B77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C51D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845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C0F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94.2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85CC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91.3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CEA3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85.59</w:t>
            </w:r>
          </w:p>
        </w:tc>
      </w:tr>
      <w:tr w:rsidR="000E06C7" w:rsidRPr="009C09A7" w14:paraId="7AA5F7A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54ED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0-846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F26B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9.8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CF75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76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8F1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65.9</w:t>
            </w:r>
          </w:p>
        </w:tc>
      </w:tr>
      <w:tr w:rsidR="000E06C7" w:rsidRPr="009C09A7" w14:paraId="268BFFC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A529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3-762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FB9B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62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5285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4.4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FFD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28.56</w:t>
            </w:r>
          </w:p>
        </w:tc>
      </w:tr>
      <w:tr w:rsidR="000E06C7" w:rsidRPr="009C09A7" w14:paraId="1B1F489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1186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3-762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181A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54.1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7CEE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14.9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8D7E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69.14</w:t>
            </w:r>
          </w:p>
        </w:tc>
      </w:tr>
      <w:tr w:rsidR="000E06C7" w:rsidRPr="009C09A7" w14:paraId="3663649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2E4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3-781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B614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58.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0EA8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1.8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29DF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36.33</w:t>
            </w:r>
          </w:p>
        </w:tc>
      </w:tr>
      <w:tr w:rsidR="000E06C7" w:rsidRPr="009C09A7" w14:paraId="515E3AC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7273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3-A4EZ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71B9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14.0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AC1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58.9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E548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72.99</w:t>
            </w:r>
          </w:p>
        </w:tc>
      </w:tr>
      <w:tr w:rsidR="000E06C7" w:rsidRPr="009C09A7" w14:paraId="601F3F0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2B04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159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4E0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3.4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8CE3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78.6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B119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95.2</w:t>
            </w:r>
          </w:p>
        </w:tc>
      </w:tr>
      <w:tr w:rsidR="000E06C7" w:rsidRPr="009C09A7" w14:paraId="50C7DBC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2A41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159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E2CC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60.2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86BA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88.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73A6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1.44</w:t>
            </w:r>
          </w:p>
        </w:tc>
      </w:tr>
      <w:tr w:rsidR="000E06C7" w:rsidRPr="009C09A7" w14:paraId="033E594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840A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159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455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92.1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7AAF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57.3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756E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49.45</w:t>
            </w:r>
          </w:p>
        </w:tc>
      </w:tr>
      <w:tr w:rsidR="000E06C7" w:rsidRPr="009C09A7" w14:paraId="431912B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CAF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159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09A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76.2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B09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5.6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8B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60.52</w:t>
            </w:r>
          </w:p>
        </w:tc>
      </w:tr>
      <w:tr w:rsidR="000E06C7" w:rsidRPr="009C09A7" w14:paraId="1995428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F75B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589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467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1.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917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46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B980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8.34</w:t>
            </w:r>
          </w:p>
        </w:tc>
      </w:tr>
      <w:tr w:rsidR="000E06C7" w:rsidRPr="009C09A7" w14:paraId="07E511F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60F0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54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B85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.7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DEA1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30.0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AB66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31.78</w:t>
            </w:r>
          </w:p>
        </w:tc>
      </w:tr>
      <w:tr w:rsidR="000E06C7" w:rsidRPr="009C09A7" w14:paraId="04BDCBD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E3A0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64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59CA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31.8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7DD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15.4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77C0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47.34</w:t>
            </w:r>
          </w:p>
        </w:tc>
      </w:tr>
      <w:tr w:rsidR="000E06C7" w:rsidRPr="009C09A7" w14:paraId="04A6E2F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2EDC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71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79A0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44.0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C7F4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24.5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416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68.65</w:t>
            </w:r>
          </w:p>
        </w:tc>
      </w:tr>
      <w:tr w:rsidR="000E06C7" w:rsidRPr="009C09A7" w14:paraId="2E463A8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EF6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6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441E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1.3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06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04.1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F803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2.82</w:t>
            </w:r>
          </w:p>
        </w:tc>
      </w:tr>
      <w:tr w:rsidR="000E06C7" w:rsidRPr="009C09A7" w14:paraId="759D57E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65F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6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4D0E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5.5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E364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53.5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58B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19.11</w:t>
            </w:r>
          </w:p>
        </w:tc>
      </w:tr>
      <w:tr w:rsidR="000E06C7" w:rsidRPr="009C09A7" w14:paraId="77AC095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1FB7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7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8765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8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1DD3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65.8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FBA5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7.39</w:t>
            </w:r>
          </w:p>
        </w:tc>
      </w:tr>
      <w:tr w:rsidR="000E06C7" w:rsidRPr="009C09A7" w14:paraId="7EA195D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E82B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7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90D3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90.7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621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88.1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97F3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78.88</w:t>
            </w:r>
          </w:p>
        </w:tc>
      </w:tr>
      <w:tr w:rsidR="000E06C7" w:rsidRPr="009C09A7" w14:paraId="49DF217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DB8B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7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4F2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58.4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8933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90.3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44F9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848.75</w:t>
            </w:r>
          </w:p>
        </w:tc>
      </w:tr>
      <w:tr w:rsidR="000E06C7" w:rsidRPr="009C09A7" w14:paraId="18E96FB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2A9A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55-697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2DE4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56.1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550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0.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1C9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76.33</w:t>
            </w:r>
          </w:p>
        </w:tc>
      </w:tr>
      <w:tr w:rsidR="000E06C7" w:rsidRPr="009C09A7" w14:paraId="0DE435C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0115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7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6A14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79.9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61D1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04.0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72F0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484.02</w:t>
            </w:r>
          </w:p>
        </w:tc>
      </w:tr>
      <w:tr w:rsidR="000E06C7" w:rsidRPr="009C09A7" w14:paraId="7920735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FCE0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7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18B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71.9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02DF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74.2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F69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46.23</w:t>
            </w:r>
          </w:p>
        </w:tc>
      </w:tr>
      <w:tr w:rsidR="000E06C7" w:rsidRPr="009C09A7" w14:paraId="72498F1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4FF4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8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3508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1.1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5AC0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70.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5A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01.94</w:t>
            </w:r>
          </w:p>
        </w:tc>
      </w:tr>
      <w:tr w:rsidR="000E06C7" w:rsidRPr="009C09A7" w14:paraId="40148EB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B1C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8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C06E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7.0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8D7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7.3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F58F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0.35</w:t>
            </w:r>
          </w:p>
        </w:tc>
      </w:tr>
      <w:tr w:rsidR="000E06C7" w:rsidRPr="009C09A7" w14:paraId="14B1D11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43DF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8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AEEE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04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CAFA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98.5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C2E8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03.03</w:t>
            </w:r>
          </w:p>
        </w:tc>
      </w:tr>
      <w:tr w:rsidR="000E06C7" w:rsidRPr="009C09A7" w14:paraId="57B6717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FA70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8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8073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85.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C2D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11.4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1B2D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97.27</w:t>
            </w:r>
          </w:p>
        </w:tc>
      </w:tr>
      <w:tr w:rsidR="000E06C7" w:rsidRPr="009C09A7" w14:paraId="56F9E30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BC52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8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6A09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77.4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A8DC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7.6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DE0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59.8</w:t>
            </w:r>
          </w:p>
        </w:tc>
      </w:tr>
      <w:tr w:rsidR="000E06C7" w:rsidRPr="009C09A7" w14:paraId="2B4D7EF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7E95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8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FD8B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7.8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8E4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33.0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D94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40.85</w:t>
            </w:r>
          </w:p>
        </w:tc>
      </w:tr>
      <w:tr w:rsidR="000E06C7" w:rsidRPr="009C09A7" w14:paraId="753725A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95F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8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EE7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89.0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DE0C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95.0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5FD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06.03</w:t>
            </w:r>
          </w:p>
        </w:tc>
      </w:tr>
      <w:tr w:rsidR="000E06C7" w:rsidRPr="009C09A7" w14:paraId="521E0BD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CF56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698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E3F1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12.2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624D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92.9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F8E9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05.21</w:t>
            </w:r>
          </w:p>
        </w:tc>
      </w:tr>
      <w:tr w:rsidR="000E06C7" w:rsidRPr="009C09A7" w14:paraId="207C04B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876B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22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02FB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2.5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441E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29.5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0DF1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52.12</w:t>
            </w:r>
          </w:p>
        </w:tc>
      </w:tr>
      <w:tr w:rsidR="000E06C7" w:rsidRPr="009C09A7" w14:paraId="438C409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EE97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28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FE23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25.9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F2E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60.2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3839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86.22</w:t>
            </w:r>
          </w:p>
        </w:tc>
      </w:tr>
      <w:tr w:rsidR="000E06C7" w:rsidRPr="009C09A7" w14:paraId="7459141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71A6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28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BCB3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40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EC31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9.0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EE3E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8.52</w:t>
            </w:r>
          </w:p>
        </w:tc>
      </w:tr>
      <w:tr w:rsidR="000E06C7" w:rsidRPr="009C09A7" w14:paraId="6C31D59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5938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28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9403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3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245B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50.7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6A5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54.59</w:t>
            </w:r>
          </w:p>
        </w:tc>
      </w:tr>
      <w:tr w:rsidR="000E06C7" w:rsidRPr="009C09A7" w14:paraId="145C26B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CB67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57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193C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30.1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F263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60.6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AD00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590.87</w:t>
            </w:r>
          </w:p>
        </w:tc>
      </w:tr>
      <w:tr w:rsidR="000E06C7" w:rsidRPr="009C09A7" w14:paraId="2D817C9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50EF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57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C22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6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648A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75.6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CEDF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52.16</w:t>
            </w:r>
          </w:p>
        </w:tc>
      </w:tr>
      <w:tr w:rsidR="000E06C7" w:rsidRPr="009C09A7" w14:paraId="2EAAF67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5634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57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D89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26.5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1125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29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9BD2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55.58</w:t>
            </w:r>
          </w:p>
        </w:tc>
      </w:tr>
      <w:tr w:rsidR="000E06C7" w:rsidRPr="009C09A7" w14:paraId="5E23FCB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EC10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57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C6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4.8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EA76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12.7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814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67.54</w:t>
            </w:r>
          </w:p>
        </w:tc>
      </w:tr>
      <w:tr w:rsidR="000E06C7" w:rsidRPr="009C09A7" w14:paraId="6947F46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30BF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72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DE20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73.8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44F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34.7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532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08.64</w:t>
            </w:r>
          </w:p>
        </w:tc>
      </w:tr>
      <w:tr w:rsidR="000E06C7" w:rsidRPr="009C09A7" w14:paraId="7BC9D03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DDF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72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B690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80.8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92DF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56.4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6849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75.54</w:t>
            </w:r>
          </w:p>
        </w:tc>
      </w:tr>
      <w:tr w:rsidR="000E06C7" w:rsidRPr="009C09A7" w14:paraId="0B36700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0BF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72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6E4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69.5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D5D1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5.0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A67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14.58</w:t>
            </w:r>
          </w:p>
        </w:tc>
      </w:tr>
      <w:tr w:rsidR="000E06C7" w:rsidRPr="009C09A7" w14:paraId="759198B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A09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55-772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13C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96.8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69F5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09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BDBF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12.96</w:t>
            </w:r>
          </w:p>
        </w:tc>
      </w:tr>
      <w:tr w:rsidR="000E06C7" w:rsidRPr="009C09A7" w14:paraId="0B2F91C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DBC5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72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E3C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8.8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9D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26.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CA9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27.46</w:t>
            </w:r>
          </w:p>
        </w:tc>
      </w:tr>
      <w:tr w:rsidR="000E06C7" w:rsidRPr="009C09A7" w14:paraId="66D5171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756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81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A80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7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98D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54.9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3710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22.79</w:t>
            </w:r>
          </w:p>
        </w:tc>
      </w:tr>
      <w:tr w:rsidR="000E06C7" w:rsidRPr="009C09A7" w14:paraId="0003C88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330D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81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447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55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B31E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01.3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58F3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56.81</w:t>
            </w:r>
          </w:p>
        </w:tc>
      </w:tr>
      <w:tr w:rsidR="000E06C7" w:rsidRPr="009C09A7" w14:paraId="3603A5F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FE6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90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0048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45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A4C1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27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570C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2.23</w:t>
            </w:r>
          </w:p>
        </w:tc>
      </w:tr>
      <w:tr w:rsidR="000E06C7" w:rsidRPr="009C09A7" w14:paraId="5114DEE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3706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90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C715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6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FB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14.4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0A6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50.96</w:t>
            </w:r>
          </w:p>
        </w:tc>
      </w:tr>
      <w:tr w:rsidR="000E06C7" w:rsidRPr="009C09A7" w14:paraId="5C596B2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071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91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9A6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65.8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33B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2.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F7C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97.93</w:t>
            </w:r>
          </w:p>
        </w:tc>
      </w:tr>
      <w:tr w:rsidR="000E06C7" w:rsidRPr="009C09A7" w14:paraId="4A74969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D44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91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EF12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70.0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6EEF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28.3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951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58.29</w:t>
            </w:r>
          </w:p>
        </w:tc>
      </w:tr>
      <w:tr w:rsidR="000E06C7" w:rsidRPr="009C09A7" w14:paraId="32486E5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23A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91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DAC3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508.4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3E0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33.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8B2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841.7</w:t>
            </w:r>
          </w:p>
        </w:tc>
      </w:tr>
      <w:tr w:rsidR="000E06C7" w:rsidRPr="009C09A7" w14:paraId="3EACCCE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DFB6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91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1E1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3.7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D1D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55.3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376A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21.57</w:t>
            </w:r>
          </w:p>
        </w:tc>
      </w:tr>
      <w:tr w:rsidR="000E06C7" w:rsidRPr="009C09A7" w14:paraId="2A4404B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E602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99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BEA5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74.5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A2FE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75.5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D57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00.97</w:t>
            </w:r>
          </w:p>
        </w:tc>
      </w:tr>
      <w:tr w:rsidR="000E06C7" w:rsidRPr="009C09A7" w14:paraId="44FB9B5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5306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799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DBB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9.7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0E08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34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29E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64.5</w:t>
            </w:r>
          </w:p>
        </w:tc>
      </w:tr>
      <w:tr w:rsidR="000E06C7" w:rsidRPr="009C09A7" w14:paraId="4597877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2842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08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FDE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53.7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D34B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08.4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B90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4.73</w:t>
            </w:r>
          </w:p>
        </w:tc>
      </w:tr>
      <w:tr w:rsidR="000E06C7" w:rsidRPr="009C09A7" w14:paraId="5E73CC8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5782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08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AE1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75.9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7539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3.8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C05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2.11</w:t>
            </w:r>
          </w:p>
        </w:tc>
      </w:tr>
      <w:tr w:rsidR="000E06C7" w:rsidRPr="009C09A7" w14:paraId="5EDB419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A7D5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08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1BD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72.9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B0C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95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64ED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68.8</w:t>
            </w:r>
          </w:p>
        </w:tc>
      </w:tr>
      <w:tr w:rsidR="000E06C7" w:rsidRPr="009C09A7" w14:paraId="1AC717F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FC2C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09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0BD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3.2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0EB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71.2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CC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8.08</w:t>
            </w:r>
          </w:p>
        </w:tc>
      </w:tr>
      <w:tr w:rsidR="000E06C7" w:rsidRPr="009C09A7" w14:paraId="574C7FE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E7FC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09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989A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73.3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1BB2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78.7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4D2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52.05</w:t>
            </w:r>
          </w:p>
        </w:tc>
      </w:tr>
      <w:tr w:rsidR="000E06C7" w:rsidRPr="009C09A7" w14:paraId="3C7CFAB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56A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09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EBB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2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4A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72.4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091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25.17</w:t>
            </w:r>
          </w:p>
        </w:tc>
      </w:tr>
      <w:tr w:rsidR="000E06C7" w:rsidRPr="009C09A7" w14:paraId="1ABC238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C009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09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FC2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59.3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7745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04.3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5F9C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963.63</w:t>
            </w:r>
          </w:p>
        </w:tc>
      </w:tr>
      <w:tr w:rsidR="000E06C7" w:rsidRPr="009C09A7" w14:paraId="0060CDD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BE2F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09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EC6F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44.8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2E1A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11.0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7457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55.92</w:t>
            </w:r>
          </w:p>
        </w:tc>
      </w:tr>
      <w:tr w:rsidR="000E06C7" w:rsidRPr="009C09A7" w14:paraId="20867F8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62C6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09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2C0E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4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EBFA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60.7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B0E7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95.9</w:t>
            </w:r>
          </w:p>
        </w:tc>
      </w:tr>
      <w:tr w:rsidR="000E06C7" w:rsidRPr="009C09A7" w14:paraId="04632C8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8D3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20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1B77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0.4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68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5.0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B9F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4.57</w:t>
            </w:r>
          </w:p>
        </w:tc>
      </w:tr>
      <w:tr w:rsidR="000E06C7" w:rsidRPr="009C09A7" w14:paraId="287035B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ECFF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55-820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D09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0.3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90EA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34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52B6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4.45</w:t>
            </w:r>
          </w:p>
        </w:tc>
      </w:tr>
      <w:tr w:rsidR="000E06C7" w:rsidRPr="009C09A7" w14:paraId="4D55C18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87E2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20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C502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7.9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B7B4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13.0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5128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61.01</w:t>
            </w:r>
          </w:p>
        </w:tc>
      </w:tr>
      <w:tr w:rsidR="000E06C7" w:rsidRPr="009C09A7" w14:paraId="7E7CCE5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401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20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EA43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3.0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288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2.9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64B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96.07</w:t>
            </w:r>
          </w:p>
        </w:tc>
      </w:tr>
      <w:tr w:rsidR="000E06C7" w:rsidRPr="009C09A7" w14:paraId="4662A25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3C37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20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E24A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1.9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15A5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18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3612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50.16</w:t>
            </w:r>
          </w:p>
        </w:tc>
      </w:tr>
      <w:tr w:rsidR="000E06C7" w:rsidRPr="009C09A7" w14:paraId="532F549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55B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20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3894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29.3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F73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93.4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9AD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22.86</w:t>
            </w:r>
          </w:p>
        </w:tc>
      </w:tr>
      <w:tr w:rsidR="000E06C7" w:rsidRPr="009C09A7" w14:paraId="5BB662B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C218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29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421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85.5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AE36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96.4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26E8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81.98</w:t>
            </w:r>
          </w:p>
        </w:tc>
      </w:tr>
      <w:tr w:rsidR="000E06C7" w:rsidRPr="009C09A7" w14:paraId="5FA95D8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6F40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30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D9F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32.2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E64E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26.2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976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58.49</w:t>
            </w:r>
          </w:p>
        </w:tc>
      </w:tr>
      <w:tr w:rsidR="000E06C7" w:rsidRPr="009C09A7" w14:paraId="32454C1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6A09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30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C8A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97.3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AA73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0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E3FE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2.65</w:t>
            </w:r>
          </w:p>
        </w:tc>
      </w:tr>
      <w:tr w:rsidR="000E06C7" w:rsidRPr="009C09A7" w14:paraId="0228708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5E94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50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2FC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7.0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EF5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73.5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9BC4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6.43</w:t>
            </w:r>
          </w:p>
        </w:tc>
      </w:tr>
      <w:tr w:rsidR="000E06C7" w:rsidRPr="009C09A7" w14:paraId="7AC9D4A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2574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50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A71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8.0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51A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12.0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B48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3.97</w:t>
            </w:r>
          </w:p>
        </w:tc>
      </w:tr>
      <w:tr w:rsidR="000E06C7" w:rsidRPr="009C09A7" w14:paraId="728F0F9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0FA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50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5D67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01.6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211D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2.2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320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.43</w:t>
            </w:r>
          </w:p>
        </w:tc>
      </w:tr>
      <w:tr w:rsidR="000E06C7" w:rsidRPr="009C09A7" w14:paraId="6F7FC9E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55AD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50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94E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8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EBDE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8.0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72C6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39.38</w:t>
            </w:r>
          </w:p>
        </w:tc>
      </w:tr>
      <w:tr w:rsidR="000E06C7" w:rsidRPr="009C09A7" w14:paraId="74F2239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0A1B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51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9CA2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08.9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DACC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30.0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7AB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38.98</w:t>
            </w:r>
          </w:p>
        </w:tc>
      </w:tr>
      <w:tr w:rsidR="000E06C7" w:rsidRPr="009C09A7" w14:paraId="053000C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BDCF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51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83D9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49.3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0294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67.2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CEEC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16.62</w:t>
            </w:r>
          </w:p>
        </w:tc>
      </w:tr>
      <w:tr w:rsidR="000E06C7" w:rsidRPr="009C09A7" w14:paraId="5F502DC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9F77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51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7FDD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91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1872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5.3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BCF6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76.38</w:t>
            </w:r>
          </w:p>
        </w:tc>
      </w:tr>
      <w:tr w:rsidR="000E06C7" w:rsidRPr="009C09A7" w14:paraId="52BFD31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290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51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5C32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3.8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D34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54.9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77B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58.79</w:t>
            </w:r>
          </w:p>
        </w:tc>
      </w:tr>
      <w:tr w:rsidR="000E06C7" w:rsidRPr="009C09A7" w14:paraId="7CC7E27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0E8F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51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6825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66.7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2C39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0.1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6EB2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3.39</w:t>
            </w:r>
          </w:p>
        </w:tc>
      </w:tr>
      <w:tr w:rsidR="000E06C7" w:rsidRPr="009C09A7" w14:paraId="43A92F2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83BB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61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7836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.5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972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6.2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DF91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9.81</w:t>
            </w:r>
          </w:p>
        </w:tc>
      </w:tr>
      <w:tr w:rsidR="000E06C7" w:rsidRPr="009C09A7" w14:paraId="7AD527A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308E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61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FA3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27.3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4766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72.0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7C5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99.45</w:t>
            </w:r>
          </w:p>
        </w:tc>
      </w:tr>
      <w:tr w:rsidR="000E06C7" w:rsidRPr="009C09A7" w14:paraId="41695D7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E991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61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3F16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19.4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F0E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8.3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99F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1.1</w:t>
            </w:r>
          </w:p>
        </w:tc>
      </w:tr>
      <w:tr w:rsidR="000E06C7" w:rsidRPr="009C09A7" w14:paraId="2B37548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2DE1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61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F05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42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517B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50.4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AEA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92.94</w:t>
            </w:r>
          </w:p>
        </w:tc>
      </w:tr>
      <w:tr w:rsidR="000E06C7" w:rsidRPr="009C09A7" w14:paraId="4E37EFC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2D37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862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7C2A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30.1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2E6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33.5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DC6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96.58</w:t>
            </w:r>
          </w:p>
        </w:tc>
      </w:tr>
      <w:tr w:rsidR="000E06C7" w:rsidRPr="009C09A7" w14:paraId="1AB9C6C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D71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55-862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88F1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79.9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6AFD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15.3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3907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95.3</w:t>
            </w:r>
          </w:p>
        </w:tc>
      </w:tr>
      <w:tr w:rsidR="000E06C7" w:rsidRPr="009C09A7" w14:paraId="3F1C09E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C685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8X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B78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.7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BFE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95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5FC4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82.61</w:t>
            </w:r>
          </w:p>
        </w:tc>
      </w:tr>
      <w:tr w:rsidR="000E06C7" w:rsidRPr="009C09A7" w14:paraId="37B9BAF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5DD1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8Y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3E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18.7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DA67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1.0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07A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9.78</w:t>
            </w:r>
          </w:p>
        </w:tc>
      </w:tr>
      <w:tr w:rsidR="000E06C7" w:rsidRPr="009C09A7" w14:paraId="11679EA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6DC9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8Z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9698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62.9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C77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91.0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305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53.99</w:t>
            </w:r>
          </w:p>
        </w:tc>
      </w:tr>
      <w:tr w:rsidR="000E06C7" w:rsidRPr="009C09A7" w14:paraId="6A5A81D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F0C3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9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59C9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4.0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5F0B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83.1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FEFA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17.18</w:t>
            </w:r>
          </w:p>
        </w:tc>
      </w:tr>
      <w:tr w:rsidR="000E06C7" w:rsidRPr="009C09A7" w14:paraId="1953381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AFD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9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97EB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2.4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E857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66.6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260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89.12</w:t>
            </w:r>
          </w:p>
        </w:tc>
      </w:tr>
      <w:tr w:rsidR="000E06C7" w:rsidRPr="009C09A7" w14:paraId="7E41A08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A9C3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9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80B7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82.7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C255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3.4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C63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09.36</w:t>
            </w:r>
          </w:p>
        </w:tc>
      </w:tr>
      <w:tr w:rsidR="000E06C7" w:rsidRPr="009C09A7" w14:paraId="4ABE926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8EFE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9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510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4.2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A3B4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03.3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1380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87.58</w:t>
            </w:r>
          </w:p>
        </w:tc>
      </w:tr>
      <w:tr w:rsidR="000E06C7" w:rsidRPr="009C09A7" w14:paraId="3E12DF7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4101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9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996C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24.0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9022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14.8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4EAD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338.82</w:t>
            </w:r>
          </w:p>
        </w:tc>
      </w:tr>
      <w:tr w:rsidR="000E06C7" w:rsidRPr="009C09A7" w14:paraId="267143C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31D5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DF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94EE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29.0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596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37.5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CC36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08.45</w:t>
            </w:r>
          </w:p>
        </w:tc>
      </w:tr>
      <w:tr w:rsidR="000E06C7" w:rsidRPr="009C09A7" w14:paraId="43FB2BC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D85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4DG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AAD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12.1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8ED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04.5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8F7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92.44</w:t>
            </w:r>
          </w:p>
        </w:tc>
      </w:tr>
      <w:tr w:rsidR="000E06C7" w:rsidRPr="009C09A7" w14:paraId="6CEAF8D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97E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55-A57B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25E6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8.1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3A1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18.2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0DE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66.37</w:t>
            </w:r>
          </w:p>
        </w:tc>
      </w:tr>
      <w:tr w:rsidR="000E06C7" w:rsidRPr="009C09A7" w14:paraId="1F35A31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8534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839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8D1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17.2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152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5.3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888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1.91</w:t>
            </w:r>
          </w:p>
        </w:tc>
      </w:tr>
      <w:tr w:rsidR="000E06C7" w:rsidRPr="009C09A7" w14:paraId="799A21C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EBB1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839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C465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6.1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40B9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5.3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C92D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61.43</w:t>
            </w:r>
          </w:p>
        </w:tc>
      </w:tr>
      <w:tr w:rsidR="000E06C7" w:rsidRPr="009C09A7" w14:paraId="1D31EED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F1A8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839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86B5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40.2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B472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95.3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51C0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55.14</w:t>
            </w:r>
          </w:p>
        </w:tc>
      </w:tr>
      <w:tr w:rsidR="000E06C7" w:rsidRPr="009C09A7" w14:paraId="551AD87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CEC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839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1402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40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6DC0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5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4CE4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4.71</w:t>
            </w:r>
          </w:p>
        </w:tc>
      </w:tr>
      <w:tr w:rsidR="000E06C7" w:rsidRPr="009C09A7" w14:paraId="65F2337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BA3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839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8313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3.1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4E54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7.3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C74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4.22</w:t>
            </w:r>
          </w:p>
        </w:tc>
      </w:tr>
      <w:tr w:rsidR="000E06C7" w:rsidRPr="009C09A7" w14:paraId="18EA808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813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840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3407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07.5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E2B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13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1955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5.7</w:t>
            </w:r>
          </w:p>
        </w:tc>
      </w:tr>
      <w:tr w:rsidR="000E06C7" w:rsidRPr="009C09A7" w14:paraId="763C8C4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05ED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A46O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2CAE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647.2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ACC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98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34CF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745.97</w:t>
            </w:r>
          </w:p>
        </w:tc>
      </w:tr>
      <w:tr w:rsidR="000E06C7" w:rsidRPr="009C09A7" w14:paraId="23B90FC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F476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A46P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233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19.2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1FE2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7.4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F9F2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66.68</w:t>
            </w:r>
          </w:p>
        </w:tc>
      </w:tr>
      <w:tr w:rsidR="000E06C7" w:rsidRPr="009C09A7" w14:paraId="17ABA94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F2E1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A46R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132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3.6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D2B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04.8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00FD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11.21</w:t>
            </w:r>
          </w:p>
        </w:tc>
      </w:tr>
      <w:tr w:rsidR="000E06C7" w:rsidRPr="009C09A7" w14:paraId="14FA775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904C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A46S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8D17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64.1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851D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1.8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7906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7.64</w:t>
            </w:r>
          </w:p>
        </w:tc>
      </w:tr>
      <w:tr w:rsidR="000E06C7" w:rsidRPr="009C09A7" w14:paraId="4A30221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1DF0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62-A46U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40B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.0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0A96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34.8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F0CF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29.77</w:t>
            </w:r>
          </w:p>
        </w:tc>
      </w:tr>
      <w:tr w:rsidR="000E06C7" w:rsidRPr="009C09A7" w14:paraId="0476A03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88A1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A46V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6AE5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3.5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AD72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5.2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C0E8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8.8</w:t>
            </w:r>
          </w:p>
        </w:tc>
      </w:tr>
      <w:tr w:rsidR="000E06C7" w:rsidRPr="009C09A7" w14:paraId="2F68E7B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D674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A46Y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ED31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32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53F8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83.5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3B30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50.54</w:t>
            </w:r>
          </w:p>
        </w:tc>
      </w:tr>
      <w:tr w:rsidR="000E06C7" w:rsidRPr="009C09A7" w14:paraId="2C1CBF0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4A3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A47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3D8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03.0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223F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3.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A459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69.38</w:t>
            </w:r>
          </w:p>
        </w:tc>
      </w:tr>
      <w:tr w:rsidR="000E06C7" w:rsidRPr="009C09A7" w14:paraId="08FD07B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904B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A47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7FCB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46.6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7A0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86.3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40C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632.94</w:t>
            </w:r>
          </w:p>
        </w:tc>
      </w:tr>
      <w:tr w:rsidR="000E06C7" w:rsidRPr="009C09A7" w14:paraId="0F50FFD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766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2-A47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5455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80.9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1B2F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59.2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B3C3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8.34</w:t>
            </w:r>
          </w:p>
        </w:tc>
      </w:tr>
      <w:tr w:rsidR="000E06C7" w:rsidRPr="009C09A7" w14:paraId="42A8CA1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2AA8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167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3C57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34.9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B65B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20.1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8C34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55.08</w:t>
            </w:r>
          </w:p>
        </w:tc>
      </w:tr>
      <w:tr w:rsidR="000E06C7" w:rsidRPr="009C09A7" w14:paraId="4BCF144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ED1B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167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12EA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88.3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6B0B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02.4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5B7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5.97</w:t>
            </w:r>
          </w:p>
        </w:tc>
      </w:tr>
      <w:tr w:rsidR="000E06C7" w:rsidRPr="009C09A7" w14:paraId="24B4F0E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DE4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167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0441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92.8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2314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09.9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413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02.82</w:t>
            </w:r>
          </w:p>
        </w:tc>
      </w:tr>
      <w:tr w:rsidR="000E06C7" w:rsidRPr="009C09A7" w14:paraId="1D2C05C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B065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167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E2BF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64.0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803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77.7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B724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41.84</w:t>
            </w:r>
          </w:p>
        </w:tc>
      </w:tr>
      <w:tr w:rsidR="000E06C7" w:rsidRPr="009C09A7" w14:paraId="5FCD6E5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58F8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168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04D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15.8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B434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6.4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0CA4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89.4</w:t>
            </w:r>
          </w:p>
        </w:tc>
      </w:tr>
      <w:tr w:rsidR="000E06C7" w:rsidRPr="009C09A7" w14:paraId="6558B69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0052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168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B6C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9.1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AFC0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48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3B5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47.2</w:t>
            </w:r>
          </w:p>
        </w:tc>
      </w:tr>
      <w:tr w:rsidR="000E06C7" w:rsidRPr="009C09A7" w14:paraId="664FDF2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2CF3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577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9E6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92.6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0F5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29.2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88F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21.85</w:t>
            </w:r>
          </w:p>
        </w:tc>
      </w:tr>
      <w:tr w:rsidR="000E06C7" w:rsidRPr="009C09A7" w14:paraId="389385B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0161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577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C11B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0.3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D35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07.2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BD69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6.87</w:t>
            </w:r>
          </w:p>
        </w:tc>
      </w:tr>
      <w:tr w:rsidR="000E06C7" w:rsidRPr="009C09A7" w14:paraId="30E4CA4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CAB4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577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44DD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37.6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F2A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64.5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61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26.87</w:t>
            </w:r>
          </w:p>
        </w:tc>
      </w:tr>
      <w:tr w:rsidR="000E06C7" w:rsidRPr="009C09A7" w14:paraId="58C1E63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200A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577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08B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60.8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E215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5.4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87D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86.28</w:t>
            </w:r>
          </w:p>
        </w:tc>
      </w:tr>
      <w:tr w:rsidR="000E06C7" w:rsidRPr="009C09A7" w14:paraId="4133AF5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ADFF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578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FFCB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.6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E285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68.2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D2AE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74.93</w:t>
            </w:r>
          </w:p>
        </w:tc>
      </w:tr>
      <w:tr w:rsidR="000E06C7" w:rsidRPr="009C09A7" w14:paraId="6AFF119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A8B1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4-581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8216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57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5E03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64.8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713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22.34</w:t>
            </w:r>
          </w:p>
        </w:tc>
      </w:tr>
      <w:tr w:rsidR="000E06C7" w:rsidRPr="009C09A7" w14:paraId="647C4DA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76B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7-377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640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89.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818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38.9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9325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49.5</w:t>
            </w:r>
          </w:p>
        </w:tc>
      </w:tr>
      <w:tr w:rsidR="000E06C7" w:rsidRPr="009C09A7" w14:paraId="51E00F2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EB2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7-377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C5D4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1.6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387B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66.7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B762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38.39</w:t>
            </w:r>
          </w:p>
        </w:tc>
      </w:tr>
      <w:tr w:rsidR="000E06C7" w:rsidRPr="009C09A7" w14:paraId="084D37C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14CD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7-377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DA4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71.4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CBEE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71.8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3ABA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43.23</w:t>
            </w:r>
          </w:p>
        </w:tc>
      </w:tr>
      <w:tr w:rsidR="000E06C7" w:rsidRPr="009C09A7" w14:paraId="2563CDE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BA5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7-377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573E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2.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CC4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48.5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432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71.25</w:t>
            </w:r>
          </w:p>
        </w:tc>
      </w:tr>
      <w:tr w:rsidR="000E06C7" w:rsidRPr="009C09A7" w14:paraId="1184D62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F8F8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67-377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221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.8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4D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24.2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168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17.45</w:t>
            </w:r>
          </w:p>
        </w:tc>
      </w:tr>
      <w:tr w:rsidR="000E06C7" w:rsidRPr="009C09A7" w14:paraId="5740EFF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0D8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7-467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7FE8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49.4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D6E9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72.8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985D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22.28</w:t>
            </w:r>
          </w:p>
        </w:tc>
      </w:tr>
      <w:tr w:rsidR="000E06C7" w:rsidRPr="009C09A7" w14:paraId="4D2B8ED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27C3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7-621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35D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25.5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D80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3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6A0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2.37</w:t>
            </w:r>
          </w:p>
        </w:tc>
      </w:tr>
      <w:tr w:rsidR="000E06C7" w:rsidRPr="009C09A7" w14:paraId="7C33989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444C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7-621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F11E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37.9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ED10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15.5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64BB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77.64</w:t>
            </w:r>
          </w:p>
        </w:tc>
      </w:tr>
      <w:tr w:rsidR="000E06C7" w:rsidRPr="009C09A7" w14:paraId="50A8151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2B3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7-621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4123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C4A3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51.3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C45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02.36</w:t>
            </w:r>
          </w:p>
        </w:tc>
      </w:tr>
      <w:tr w:rsidR="000E06C7" w:rsidRPr="009C09A7" w14:paraId="6EEB0FD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D6C5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76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474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78.6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83F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57.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D10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36.18</w:t>
            </w:r>
          </w:p>
        </w:tc>
      </w:tr>
      <w:tr w:rsidR="000E06C7" w:rsidRPr="009C09A7" w14:paraId="4C11046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BBD3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76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C87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3.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53CC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22.9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2C9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96.56</w:t>
            </w:r>
          </w:p>
        </w:tc>
      </w:tr>
      <w:tr w:rsidR="000E06C7" w:rsidRPr="009C09A7" w14:paraId="0A20C7E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07C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76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157E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5.5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50C8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58.9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DB2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04.56</w:t>
            </w:r>
          </w:p>
        </w:tc>
      </w:tr>
      <w:tr w:rsidR="000E06C7" w:rsidRPr="009C09A7" w14:paraId="7809668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0A3B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76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2D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12.8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30E1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0.9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609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1.91</w:t>
            </w:r>
          </w:p>
        </w:tc>
      </w:tr>
      <w:tr w:rsidR="000E06C7" w:rsidRPr="009C09A7" w14:paraId="62B8EF0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F5BE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76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875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86.2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691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79.1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E45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65.32</w:t>
            </w:r>
          </w:p>
        </w:tc>
      </w:tr>
      <w:tr w:rsidR="000E06C7" w:rsidRPr="009C09A7" w14:paraId="42F162D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61C0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97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E45D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01.3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AD26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2.7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80B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44.06</w:t>
            </w:r>
          </w:p>
        </w:tc>
      </w:tr>
      <w:tr w:rsidR="000E06C7" w:rsidRPr="009C09A7" w14:paraId="7015B32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B53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97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7E7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37.3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C1DE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77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FB9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15.07</w:t>
            </w:r>
          </w:p>
        </w:tc>
      </w:tr>
      <w:tr w:rsidR="000E06C7" w:rsidRPr="009C09A7" w14:paraId="58AC108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7392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97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B65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9.9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A7A5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05.2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48D4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45.2</w:t>
            </w:r>
          </w:p>
        </w:tc>
      </w:tr>
      <w:tr w:rsidR="000E06C7" w:rsidRPr="009C09A7" w14:paraId="11E2956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2753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97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84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9.0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ECB3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81.5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775E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80.61</w:t>
            </w:r>
          </w:p>
        </w:tc>
      </w:tr>
      <w:tr w:rsidR="000E06C7" w:rsidRPr="009C09A7" w14:paraId="75F9020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A67B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798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7C0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1.1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8A46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96.9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837F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48.11</w:t>
            </w:r>
          </w:p>
        </w:tc>
      </w:tr>
      <w:tr w:rsidR="000E06C7" w:rsidRPr="009C09A7" w14:paraId="0C39888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FE94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825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5837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89.8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04B8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9.4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DA2C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0.36</w:t>
            </w:r>
          </w:p>
        </w:tc>
      </w:tr>
      <w:tr w:rsidR="000E06C7" w:rsidRPr="009C09A7" w14:paraId="26FC6C2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66DC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825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ECF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65.7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EBE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26.0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3BE6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60.27</w:t>
            </w:r>
          </w:p>
        </w:tc>
      </w:tr>
      <w:tr w:rsidR="000E06C7" w:rsidRPr="009C09A7" w14:paraId="0A32AEF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EF6B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825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C2B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87.0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D462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50.2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94E0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63.21</w:t>
            </w:r>
          </w:p>
        </w:tc>
      </w:tr>
      <w:tr w:rsidR="000E06C7" w:rsidRPr="009C09A7" w14:paraId="31F7A74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214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845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AC82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1.2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CCAE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88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876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09.27</w:t>
            </w:r>
          </w:p>
        </w:tc>
      </w:tr>
      <w:tr w:rsidR="000E06C7" w:rsidRPr="009C09A7" w14:paraId="22AB027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92A5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69-A59K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ABD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49.3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918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1.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ACB6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11.77</w:t>
            </w:r>
          </w:p>
        </w:tc>
      </w:tr>
      <w:tr w:rsidR="000E06C7" w:rsidRPr="009C09A7" w14:paraId="7F7CBAB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98DD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1-672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2E39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53.4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09E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1.1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0A7A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12.22</w:t>
            </w:r>
          </w:p>
        </w:tc>
      </w:tr>
      <w:tr w:rsidR="000E06C7" w:rsidRPr="009C09A7" w14:paraId="4867A54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BA6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1-852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A70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32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CE4F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9.9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8642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2.77</w:t>
            </w:r>
          </w:p>
        </w:tc>
      </w:tr>
      <w:tr w:rsidR="000E06C7" w:rsidRPr="009C09A7" w14:paraId="5A45CE3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797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73-465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939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36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C710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17.9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893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54.97</w:t>
            </w:r>
          </w:p>
        </w:tc>
      </w:tr>
      <w:tr w:rsidR="000E06C7" w:rsidRPr="009C09A7" w14:paraId="233E3E0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44D2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465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783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35.0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E7B2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8.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3D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33.19</w:t>
            </w:r>
          </w:p>
        </w:tc>
      </w:tr>
      <w:tr w:rsidR="000E06C7" w:rsidRPr="009C09A7" w14:paraId="5B70A8E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E010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466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9969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.7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342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59.3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F6F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24.09</w:t>
            </w:r>
          </w:p>
        </w:tc>
      </w:tr>
      <w:tr w:rsidR="000E06C7" w:rsidRPr="009C09A7" w14:paraId="466DDB4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DBEC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466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A07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7.8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58A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14.7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F49C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26.88</w:t>
            </w:r>
          </w:p>
        </w:tc>
      </w:tr>
      <w:tr w:rsidR="000E06C7" w:rsidRPr="009C09A7" w14:paraId="590F509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18B3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466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733D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.2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DB8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1.4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DDC7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0.2</w:t>
            </w:r>
          </w:p>
        </w:tc>
      </w:tr>
      <w:tr w:rsidR="000E06C7" w:rsidRPr="009C09A7" w14:paraId="21DBF3A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393C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467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870B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4.4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7E9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2.5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1E99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8.14</w:t>
            </w:r>
          </w:p>
        </w:tc>
      </w:tr>
      <w:tr w:rsidR="000E06C7" w:rsidRPr="009C09A7" w14:paraId="6F8F42F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FB37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467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5065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4.6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037B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81.7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5CBF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56.39</w:t>
            </w:r>
          </w:p>
        </w:tc>
      </w:tr>
      <w:tr w:rsidR="000E06C7" w:rsidRPr="009C09A7" w14:paraId="7F18E7A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9F7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467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7F4B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84.6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50CA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37.6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3C85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2.98</w:t>
            </w:r>
          </w:p>
        </w:tc>
      </w:tr>
      <w:tr w:rsidR="000E06C7" w:rsidRPr="009C09A7" w14:paraId="38F4DDF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BC0C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467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FFE6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62.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F29A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05.3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DD80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2.7</w:t>
            </w:r>
          </w:p>
        </w:tc>
      </w:tr>
      <w:tr w:rsidR="000E06C7" w:rsidRPr="009C09A7" w14:paraId="15C4582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3C4F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749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7093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6.2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9A7F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85.9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DD44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72.21</w:t>
            </w:r>
          </w:p>
        </w:tc>
      </w:tr>
      <w:tr w:rsidR="000E06C7" w:rsidRPr="009C09A7" w14:paraId="0CAA68E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736F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749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3CD2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2.5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18EC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78.3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6B0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75.74</w:t>
            </w:r>
          </w:p>
        </w:tc>
      </w:tr>
      <w:tr w:rsidR="000E06C7" w:rsidRPr="009C09A7" w14:paraId="676DBAC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381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3-A9RS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26E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64.2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C40F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4.3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9C5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68.62</w:t>
            </w:r>
          </w:p>
        </w:tc>
      </w:tr>
      <w:tr w:rsidR="000E06C7" w:rsidRPr="009C09A7" w14:paraId="122A0AD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4091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512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71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88.8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BF97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86.6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D97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975.48</w:t>
            </w:r>
          </w:p>
        </w:tc>
      </w:tr>
      <w:tr w:rsidR="000E06C7" w:rsidRPr="009C09A7" w14:paraId="17BD0C3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2E1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512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439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5.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BF2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93.5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453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49.29</w:t>
            </w:r>
          </w:p>
        </w:tc>
      </w:tr>
      <w:tr w:rsidR="000E06C7" w:rsidRPr="009C09A7" w14:paraId="71F958D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7D2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512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CA70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15.0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35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75.7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4ECB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90.78</w:t>
            </w:r>
          </w:p>
        </w:tc>
      </w:tr>
      <w:tr w:rsidR="000E06C7" w:rsidRPr="009C09A7" w14:paraId="29AD24A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1BA0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514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44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28.7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AC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0.6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34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21.85</w:t>
            </w:r>
          </w:p>
        </w:tc>
      </w:tr>
      <w:tr w:rsidR="000E06C7" w:rsidRPr="009C09A7" w14:paraId="420A4D6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2E4B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514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E25F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6.2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33F9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08.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B22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64.56</w:t>
            </w:r>
          </w:p>
        </w:tc>
      </w:tr>
      <w:tr w:rsidR="000E06C7" w:rsidRPr="009C09A7" w14:paraId="772594D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72BE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620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BF01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4.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6A4E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88.8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359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33.42</w:t>
            </w:r>
          </w:p>
        </w:tc>
      </w:tr>
      <w:tr w:rsidR="000E06C7" w:rsidRPr="009C09A7" w14:paraId="6D18418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BB68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620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0CC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21.0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1E1C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36.3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F143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857.35</w:t>
            </w:r>
          </w:p>
        </w:tc>
      </w:tr>
      <w:tr w:rsidR="000E06C7" w:rsidRPr="009C09A7" w14:paraId="56E37D9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8C7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620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3E38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0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CA46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9.0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24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99.55</w:t>
            </w:r>
          </w:p>
        </w:tc>
      </w:tr>
      <w:tr w:rsidR="000E06C7" w:rsidRPr="009C09A7" w14:paraId="670846C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4F95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620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89D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44.9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EE3A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1.7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C3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03.22</w:t>
            </w:r>
          </w:p>
        </w:tc>
      </w:tr>
      <w:tr w:rsidR="000E06C7" w:rsidRPr="009C09A7" w14:paraId="11BBC38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0F57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621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501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6E1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3.4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74FC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52.49</w:t>
            </w:r>
          </w:p>
        </w:tc>
      </w:tr>
      <w:tr w:rsidR="000E06C7" w:rsidRPr="009C09A7" w14:paraId="040C2AC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819A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75-621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39A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.0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CF21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40.4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4E0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39.42</w:t>
            </w:r>
          </w:p>
        </w:tc>
      </w:tr>
      <w:tr w:rsidR="000E06C7" w:rsidRPr="009C09A7" w14:paraId="2FCA740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2F1C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621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7FE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18.0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DEB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1.3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100D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09.45</w:t>
            </w:r>
          </w:p>
        </w:tc>
      </w:tr>
      <w:tr w:rsidR="000E06C7" w:rsidRPr="009C09A7" w14:paraId="57FC669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F94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702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C0C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56.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0BEC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11.7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2914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68.58</w:t>
            </w:r>
          </w:p>
        </w:tc>
      </w:tr>
      <w:tr w:rsidR="000E06C7" w:rsidRPr="009C09A7" w14:paraId="5CCB7A2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7F31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702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4889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9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942F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3.1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B522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6.57</w:t>
            </w:r>
          </w:p>
        </w:tc>
      </w:tr>
      <w:tr w:rsidR="000E06C7" w:rsidRPr="009C09A7" w14:paraId="6E2EB23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94DA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703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40D2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04.5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A62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86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521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91.27</w:t>
            </w:r>
          </w:p>
        </w:tc>
      </w:tr>
      <w:tr w:rsidR="000E06C7" w:rsidRPr="009C09A7" w14:paraId="4DFB5C9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7009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5-703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E147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86.6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00B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83.2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19C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6.62</w:t>
            </w:r>
          </w:p>
        </w:tc>
      </w:tr>
      <w:tr w:rsidR="000E06C7" w:rsidRPr="009C09A7" w14:paraId="504BFD0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749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4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4314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56.8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212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8.4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8A84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8.39</w:t>
            </w:r>
          </w:p>
        </w:tc>
      </w:tr>
      <w:tr w:rsidR="000E06C7" w:rsidRPr="009C09A7" w14:paraId="4C3F117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7354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4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4046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.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46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31.5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EC5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12.28</w:t>
            </w:r>
          </w:p>
        </w:tc>
      </w:tr>
      <w:tr w:rsidR="000E06C7" w:rsidRPr="009C09A7" w14:paraId="3883E88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EA55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4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54D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24.6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8A75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9.2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8189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85.41</w:t>
            </w:r>
          </w:p>
        </w:tc>
      </w:tr>
      <w:tr w:rsidR="000E06C7" w:rsidRPr="009C09A7" w14:paraId="707EDE6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E85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4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E44E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30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205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01.5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670B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29.49</w:t>
            </w:r>
          </w:p>
        </w:tc>
      </w:tr>
      <w:tr w:rsidR="000E06C7" w:rsidRPr="009C09A7" w14:paraId="4965280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782B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4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E8A3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72.5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90A6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0.2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070D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52.26</w:t>
            </w:r>
          </w:p>
        </w:tc>
      </w:tr>
      <w:tr w:rsidR="000E06C7" w:rsidRPr="009C09A7" w14:paraId="6AFD683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FC3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4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1E27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55.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94D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7.6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0035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03.39</w:t>
            </w:r>
          </w:p>
        </w:tc>
      </w:tr>
      <w:tr w:rsidR="000E06C7" w:rsidRPr="009C09A7" w14:paraId="244D21F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E71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5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5206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7.3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9722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07.1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D0E5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74.54</w:t>
            </w:r>
          </w:p>
        </w:tc>
      </w:tr>
      <w:tr w:rsidR="000E06C7" w:rsidRPr="009C09A7" w14:paraId="5505C85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BC5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5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52B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89.6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DD2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80.3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8C9E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0.72</w:t>
            </w:r>
          </w:p>
        </w:tc>
      </w:tr>
      <w:tr w:rsidR="000E06C7" w:rsidRPr="009C09A7" w14:paraId="63F295F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3279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5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B27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74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D32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.0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8668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43.93</w:t>
            </w:r>
          </w:p>
        </w:tc>
      </w:tr>
      <w:tr w:rsidR="000E06C7" w:rsidRPr="009C09A7" w14:paraId="39F27FE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0433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5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024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67.9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61B5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66.7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43E2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34.76</w:t>
            </w:r>
          </w:p>
        </w:tc>
      </w:tr>
      <w:tr w:rsidR="000E06C7" w:rsidRPr="009C09A7" w14:paraId="4E31F57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1407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5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311F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06.6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5DAF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39.0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D4D0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845.69</w:t>
            </w:r>
          </w:p>
        </w:tc>
      </w:tr>
      <w:tr w:rsidR="000E06C7" w:rsidRPr="009C09A7" w14:paraId="5DA97C6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1C45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5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4B1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41.2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AC8F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28.3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1E2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69.64</w:t>
            </w:r>
          </w:p>
        </w:tc>
      </w:tr>
      <w:tr w:rsidR="000E06C7" w:rsidRPr="009C09A7" w14:paraId="33D91C3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65FE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5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DB4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90.4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E6C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.4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3EF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21.07</w:t>
            </w:r>
          </w:p>
        </w:tc>
      </w:tr>
      <w:tr w:rsidR="000E06C7" w:rsidRPr="009C09A7" w14:paraId="064E255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CBE1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5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5CDE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2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8E45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4.0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BE99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.51</w:t>
            </w:r>
          </w:p>
        </w:tc>
      </w:tr>
      <w:tr w:rsidR="000E06C7" w:rsidRPr="009C09A7" w14:paraId="143413F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7DB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6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343D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55.4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EE3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64.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8716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19.55</w:t>
            </w:r>
          </w:p>
        </w:tc>
      </w:tr>
      <w:tr w:rsidR="000E06C7" w:rsidRPr="009C09A7" w14:paraId="3A85073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F2C3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6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F53D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6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0BC4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59.9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46AE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24.96</w:t>
            </w:r>
          </w:p>
        </w:tc>
      </w:tr>
      <w:tr w:rsidR="000E06C7" w:rsidRPr="009C09A7" w14:paraId="7DA1855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29BC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78-716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EF0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5.0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E8C0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47.9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06B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83</w:t>
            </w:r>
          </w:p>
        </w:tc>
      </w:tr>
      <w:tr w:rsidR="000E06C7" w:rsidRPr="009C09A7" w14:paraId="54F680E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C21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6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50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26.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88F1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04.6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6A64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131.13</w:t>
            </w:r>
          </w:p>
        </w:tc>
      </w:tr>
      <w:tr w:rsidR="000E06C7" w:rsidRPr="009C09A7" w14:paraId="2EDAA8A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B3EB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6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09E9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09.8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0A04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7.5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CD8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22.31</w:t>
            </w:r>
          </w:p>
        </w:tc>
      </w:tr>
      <w:tr w:rsidR="000E06C7" w:rsidRPr="009C09A7" w14:paraId="2CC1778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540C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16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2BC8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54.6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582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80.7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A64F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35.42</w:t>
            </w:r>
          </w:p>
        </w:tc>
      </w:tr>
      <w:tr w:rsidR="000E06C7" w:rsidRPr="009C09A7" w14:paraId="7332CB8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28D3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22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72C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81.7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7F6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29.8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6C3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11.53</w:t>
            </w:r>
          </w:p>
        </w:tc>
      </w:tr>
      <w:tr w:rsidR="000E06C7" w:rsidRPr="009C09A7" w14:paraId="1FDCB4C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E24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53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1640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2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792C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04.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77AB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78.4</w:t>
            </w:r>
          </w:p>
        </w:tc>
      </w:tr>
      <w:tr w:rsidR="000E06C7" w:rsidRPr="009C09A7" w14:paraId="73DEB3A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EE88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53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BD83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11.4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286F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53.5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0C3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2.13</w:t>
            </w:r>
          </w:p>
        </w:tc>
      </w:tr>
      <w:tr w:rsidR="000E06C7" w:rsidRPr="009C09A7" w14:paraId="7E6E12B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F22C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53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F19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.3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27B7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3.8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7218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6.49</w:t>
            </w:r>
          </w:p>
        </w:tc>
      </w:tr>
      <w:tr w:rsidR="000E06C7" w:rsidRPr="009C09A7" w14:paraId="67B1AB6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07B5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53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8FE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3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C771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14.1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2812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00.65</w:t>
            </w:r>
          </w:p>
        </w:tc>
      </w:tr>
      <w:tr w:rsidR="000E06C7" w:rsidRPr="009C09A7" w14:paraId="2683DF6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9806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54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F140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10.9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537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01.4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2B62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09.54</w:t>
            </w:r>
          </w:p>
        </w:tc>
      </w:tr>
      <w:tr w:rsidR="000E06C7" w:rsidRPr="009C09A7" w14:paraId="4F6A9E0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19F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54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7886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11.1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99A0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5.1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810D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75.98</w:t>
            </w:r>
          </w:p>
        </w:tc>
      </w:tr>
      <w:tr w:rsidR="000E06C7" w:rsidRPr="009C09A7" w14:paraId="2BD010C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87C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763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DCF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53.5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ADD9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37.9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4EEF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91.5</w:t>
            </w:r>
          </w:p>
        </w:tc>
      </w:tr>
      <w:tr w:rsidR="000E06C7" w:rsidRPr="009C09A7" w14:paraId="4DEC8D6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1ACF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864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467E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42.0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3C8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95.3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B13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46.77</w:t>
            </w:r>
          </w:p>
        </w:tc>
      </w:tr>
      <w:tr w:rsidR="000E06C7" w:rsidRPr="009C09A7" w14:paraId="1C771F6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71C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864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E8C1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39.4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18CC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71.9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6A4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411.38</w:t>
            </w:r>
          </w:p>
        </w:tc>
      </w:tr>
      <w:tr w:rsidR="000E06C7" w:rsidRPr="009C09A7" w14:paraId="66BC664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C84B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865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B3EB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.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19FB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64.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9E46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77.49</w:t>
            </w:r>
          </w:p>
        </w:tc>
      </w:tr>
      <w:tr w:rsidR="000E06C7" w:rsidRPr="009C09A7" w14:paraId="015734C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DE08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866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C8B1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4.4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0D39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61.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006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57.48</w:t>
            </w:r>
          </w:p>
        </w:tc>
      </w:tr>
      <w:tr w:rsidR="000E06C7" w:rsidRPr="009C09A7" w14:paraId="039CBC5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C42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78-866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5DA0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50.7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AF2B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46.7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D107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97.51</w:t>
            </w:r>
          </w:p>
        </w:tc>
      </w:tr>
      <w:tr w:rsidR="000E06C7" w:rsidRPr="009C09A7" w14:paraId="49868ED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D75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0-560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E92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0.1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87F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54.8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ECA6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44.77</w:t>
            </w:r>
          </w:p>
        </w:tc>
      </w:tr>
      <w:tr w:rsidR="000E06C7" w:rsidRPr="009C09A7" w14:paraId="2E3DE04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3F9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0-560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D94B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33.1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FE2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4.4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528E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48.62</w:t>
            </w:r>
          </w:p>
        </w:tc>
      </w:tr>
      <w:tr w:rsidR="000E06C7" w:rsidRPr="009C09A7" w14:paraId="64A7438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176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0-561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77B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50.7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B05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64.1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275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13.39</w:t>
            </w:r>
          </w:p>
        </w:tc>
      </w:tr>
      <w:tr w:rsidR="000E06C7" w:rsidRPr="009C09A7" w14:paraId="67F1052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DB5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3-590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ACE5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2.0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A98A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30.6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14C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42.64</w:t>
            </w:r>
          </w:p>
        </w:tc>
      </w:tr>
      <w:tr w:rsidR="000E06C7" w:rsidRPr="009C09A7" w14:paraId="30C1558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F1BE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656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E675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00.0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B9E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77.6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B43B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77.7</w:t>
            </w:r>
          </w:p>
        </w:tc>
      </w:tr>
      <w:tr w:rsidR="000E06C7" w:rsidRPr="009C09A7" w14:paraId="75B49FC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605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86-685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C700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4.4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1B44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46.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C5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50.9</w:t>
            </w:r>
          </w:p>
        </w:tc>
      </w:tr>
      <w:tr w:rsidR="000E06C7" w:rsidRPr="009C09A7" w14:paraId="3052278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379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770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7831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61.4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621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85.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05A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46.57</w:t>
            </w:r>
          </w:p>
        </w:tc>
      </w:tr>
      <w:tr w:rsidR="000E06C7" w:rsidRPr="009C09A7" w14:paraId="1FBCAA4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053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771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D80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40.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BAEE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46.2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2BC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86.76</w:t>
            </w:r>
          </w:p>
        </w:tc>
      </w:tr>
      <w:tr w:rsidR="000E06C7" w:rsidRPr="009C09A7" w14:paraId="3A52594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D6D7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771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2C6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16.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9422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68.2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BC5D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684.57</w:t>
            </w:r>
          </w:p>
        </w:tc>
      </w:tr>
      <w:tr w:rsidR="000E06C7" w:rsidRPr="009C09A7" w14:paraId="3C7AF38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804E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771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12BB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6.3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814B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0.9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F20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04.56</w:t>
            </w:r>
          </w:p>
        </w:tc>
      </w:tr>
      <w:tr w:rsidR="000E06C7" w:rsidRPr="009C09A7" w14:paraId="780350C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4B3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795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7E1B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.3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AB21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06.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F3EA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39.18</w:t>
            </w:r>
          </w:p>
        </w:tc>
      </w:tr>
      <w:tr w:rsidR="000E06C7" w:rsidRPr="009C09A7" w14:paraId="224D887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EC06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795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0EA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49.2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F15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23.8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53D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73.15</w:t>
            </w:r>
          </w:p>
        </w:tc>
      </w:tr>
      <w:tr w:rsidR="000E06C7" w:rsidRPr="009C09A7" w14:paraId="335AE86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9FE2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795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7D05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74.0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19AD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34.7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CF04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708.74</w:t>
            </w:r>
          </w:p>
        </w:tc>
      </w:tr>
      <w:tr w:rsidR="000E06C7" w:rsidRPr="009C09A7" w14:paraId="5F1A92B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18C2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05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9C55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76.6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4CEB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21.2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CF4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97.94</w:t>
            </w:r>
          </w:p>
        </w:tc>
      </w:tr>
      <w:tr w:rsidR="000E06C7" w:rsidRPr="009C09A7" w14:paraId="3B7C200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F60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05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D674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29.1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0B90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98.3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658D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127.52</w:t>
            </w:r>
          </w:p>
        </w:tc>
      </w:tr>
      <w:tr w:rsidR="000E06C7" w:rsidRPr="009C09A7" w14:paraId="0071C3D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49AA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05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E062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6.7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1D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17.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CD9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0.51</w:t>
            </w:r>
          </w:p>
        </w:tc>
      </w:tr>
      <w:tr w:rsidR="000E06C7" w:rsidRPr="009C09A7" w14:paraId="52CAD11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31E1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07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61E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3.1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96CD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29.2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2343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2.41</w:t>
            </w:r>
          </w:p>
        </w:tc>
      </w:tr>
      <w:tr w:rsidR="000E06C7" w:rsidRPr="009C09A7" w14:paraId="5A63AB4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4B8D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07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528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39.3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34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7.1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D431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06.56</w:t>
            </w:r>
          </w:p>
        </w:tc>
      </w:tr>
      <w:tr w:rsidR="000E06C7" w:rsidRPr="009C09A7" w14:paraId="6092FC3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EF8D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07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455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90.7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6517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12.4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0845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03.24</w:t>
            </w:r>
          </w:p>
        </w:tc>
      </w:tr>
      <w:tr w:rsidR="000E06C7" w:rsidRPr="009C09A7" w14:paraId="3435B54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1A8D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07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F23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6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9890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60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B0E7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26.86</w:t>
            </w:r>
          </w:p>
        </w:tc>
      </w:tr>
      <w:tr w:rsidR="000E06C7" w:rsidRPr="009C09A7" w14:paraId="302FB10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94A4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27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3509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81.2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6D58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1.8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A190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13.14</w:t>
            </w:r>
          </w:p>
        </w:tc>
      </w:tr>
      <w:tr w:rsidR="000E06C7" w:rsidRPr="009C09A7" w14:paraId="405C2C0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76C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27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7EDC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1.3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200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.0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B3E2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5.4</w:t>
            </w:r>
          </w:p>
        </w:tc>
      </w:tr>
      <w:tr w:rsidR="000E06C7" w:rsidRPr="009C09A7" w14:paraId="05F04D3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18B2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28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4B1C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11.9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2D1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00.4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C8B7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12.41</w:t>
            </w:r>
          </w:p>
        </w:tc>
      </w:tr>
      <w:tr w:rsidR="000E06C7" w:rsidRPr="009C09A7" w14:paraId="0CDD9EF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4AA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28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2100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02.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DBB0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9.1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CD75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43.78</w:t>
            </w:r>
          </w:p>
        </w:tc>
      </w:tr>
      <w:tr w:rsidR="000E06C7" w:rsidRPr="009C09A7" w14:paraId="644F45B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11D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35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E85A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17.7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B21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63.3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11BA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81.12</w:t>
            </w:r>
          </w:p>
        </w:tc>
      </w:tr>
      <w:tr w:rsidR="000E06C7" w:rsidRPr="009C09A7" w14:paraId="585DEBC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3C9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35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8AAB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69.7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A5FA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66.4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5ACA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96.63</w:t>
            </w:r>
          </w:p>
        </w:tc>
      </w:tr>
      <w:tr w:rsidR="000E06C7" w:rsidRPr="009C09A7" w14:paraId="607A9DD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AC1B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58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5E7C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8.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07B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48.0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9FC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29.35</w:t>
            </w:r>
          </w:p>
        </w:tc>
      </w:tr>
      <w:tr w:rsidR="000E06C7" w:rsidRPr="009C09A7" w14:paraId="004A327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1B2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86-866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D273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16.3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59C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89.6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3C2E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06</w:t>
            </w:r>
          </w:p>
        </w:tc>
      </w:tr>
      <w:tr w:rsidR="000E06C7" w:rsidRPr="009C09A7" w14:paraId="6F69178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E47B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66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1D41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88.3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2E08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4.5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BA6C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56.14</w:t>
            </w:r>
          </w:p>
        </w:tc>
      </w:tr>
      <w:tr w:rsidR="000E06C7" w:rsidRPr="009C09A7" w14:paraId="434F296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9431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67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0363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94.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C491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05.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D269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99.81</w:t>
            </w:r>
          </w:p>
        </w:tc>
      </w:tr>
      <w:tr w:rsidR="000E06C7" w:rsidRPr="009C09A7" w14:paraId="6B2DC63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4427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67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788B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7.6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47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80.4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49A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38.11</w:t>
            </w:r>
          </w:p>
        </w:tc>
      </w:tr>
      <w:tr w:rsidR="000E06C7" w:rsidRPr="009C09A7" w14:paraId="68F7C34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9D0D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67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D66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38.9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6B81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21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E9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82.3</w:t>
            </w:r>
          </w:p>
        </w:tc>
      </w:tr>
      <w:tr w:rsidR="000E06C7" w:rsidRPr="009C09A7" w14:paraId="03C8281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C99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867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38C8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10.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E5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06.3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FA6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616.66</w:t>
            </w:r>
          </w:p>
        </w:tc>
      </w:tr>
      <w:tr w:rsidR="000E06C7" w:rsidRPr="009C09A7" w14:paraId="16D2656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734A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A45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CD6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8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6B6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06.4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3A58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34.96</w:t>
            </w:r>
          </w:p>
        </w:tc>
      </w:tr>
      <w:tr w:rsidR="000E06C7" w:rsidRPr="009C09A7" w14:paraId="310898F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97BE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A4D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267E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33.8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95B8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79.3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AD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513.16</w:t>
            </w:r>
          </w:p>
        </w:tc>
      </w:tr>
      <w:tr w:rsidR="000E06C7" w:rsidRPr="009C09A7" w14:paraId="5D499C5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404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A4JF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DA3E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12.0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5A7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48.4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2C62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6.38</w:t>
            </w:r>
          </w:p>
        </w:tc>
      </w:tr>
      <w:tr w:rsidR="000E06C7" w:rsidRPr="009C09A7" w14:paraId="421F158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8AD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A4P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AC83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68.3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F16A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83.8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4110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52.13</w:t>
            </w:r>
          </w:p>
        </w:tc>
      </w:tr>
      <w:tr w:rsidR="000E06C7" w:rsidRPr="009C09A7" w14:paraId="002E3B6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90AB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86-A4P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E182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14.6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1770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66.2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0C9E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80.83</w:t>
            </w:r>
          </w:p>
        </w:tc>
      </w:tr>
      <w:tr w:rsidR="000E06C7" w:rsidRPr="009C09A7" w14:paraId="4492A3F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A60E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2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50A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22.5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218F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59.9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428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82.49</w:t>
            </w:r>
          </w:p>
        </w:tc>
      </w:tr>
      <w:tr w:rsidR="000E06C7" w:rsidRPr="009C09A7" w14:paraId="45D5F30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9496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2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17B8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33.0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D1A6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4.1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B91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67.16</w:t>
            </w:r>
          </w:p>
        </w:tc>
      </w:tr>
      <w:tr w:rsidR="000E06C7" w:rsidRPr="009C09A7" w14:paraId="1EF82B2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9793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3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D76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62.4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222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21.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2BBB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84.12</w:t>
            </w:r>
          </w:p>
        </w:tc>
      </w:tr>
      <w:tr w:rsidR="000E06C7" w:rsidRPr="009C09A7" w14:paraId="69B5FEA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6E0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3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9B32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23.6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9BAA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75.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96A7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99.44</w:t>
            </w:r>
          </w:p>
        </w:tc>
      </w:tr>
      <w:tr w:rsidR="000E06C7" w:rsidRPr="009C09A7" w14:paraId="1E76B6A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C84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3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CFD9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89.8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968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83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A6D1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72.87</w:t>
            </w:r>
          </w:p>
        </w:tc>
      </w:tr>
      <w:tr w:rsidR="000E06C7" w:rsidRPr="009C09A7" w14:paraId="1BA4841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94B0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3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128A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44.3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0B2C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0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86E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85.21</w:t>
            </w:r>
          </w:p>
        </w:tc>
      </w:tr>
      <w:tr w:rsidR="000E06C7" w:rsidRPr="009C09A7" w14:paraId="2A23B36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1A6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4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ED10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53.9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5653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4.6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A67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0.72</w:t>
            </w:r>
          </w:p>
        </w:tc>
      </w:tr>
      <w:tr w:rsidR="000E06C7" w:rsidRPr="009C09A7" w14:paraId="569BBBE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CC5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4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A067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800.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7BDE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75.5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E291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775.86</w:t>
            </w:r>
          </w:p>
        </w:tc>
      </w:tr>
      <w:tr w:rsidR="000E06C7" w:rsidRPr="009C09A7" w14:paraId="208DDBF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3CD7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4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DBAB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15.6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228E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40.4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7CE9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56.05</w:t>
            </w:r>
          </w:p>
        </w:tc>
      </w:tr>
      <w:tr w:rsidR="000E06C7" w:rsidRPr="009C09A7" w14:paraId="722EED0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D54E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684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FBDA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6.3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C448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08.0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DCF1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41.74</w:t>
            </w:r>
          </w:p>
        </w:tc>
      </w:tr>
      <w:tr w:rsidR="000E06C7" w:rsidRPr="009C09A7" w14:paraId="7767933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8753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777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6B8D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46.4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E10D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33.4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897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79.88</w:t>
            </w:r>
          </w:p>
        </w:tc>
      </w:tr>
      <w:tr w:rsidR="000E06C7" w:rsidRPr="009C09A7" w14:paraId="5C93E24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7566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91-849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B5A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.8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536B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72.5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FE86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64.71</w:t>
            </w:r>
          </w:p>
        </w:tc>
      </w:tr>
      <w:tr w:rsidR="000E06C7" w:rsidRPr="009C09A7" w14:paraId="25526CF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BB6D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849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277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60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F4D1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19.5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CE1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80.03</w:t>
            </w:r>
          </w:p>
        </w:tc>
      </w:tr>
      <w:tr w:rsidR="000E06C7" w:rsidRPr="009C09A7" w14:paraId="5D0E5C8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3EA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849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FA7B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85.4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12A6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99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3DF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5.58</w:t>
            </w:r>
          </w:p>
        </w:tc>
      </w:tr>
      <w:tr w:rsidR="000E06C7" w:rsidRPr="009C09A7" w14:paraId="471EE04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137D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A4BC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8B3F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62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CB15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79.4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B5F2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41.92</w:t>
            </w:r>
          </w:p>
        </w:tc>
      </w:tr>
      <w:tr w:rsidR="000E06C7" w:rsidRPr="009C09A7" w14:paraId="6DC5F3F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77C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1-A4BD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237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07.3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8042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85.3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90D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78</w:t>
            </w:r>
          </w:p>
        </w:tc>
      </w:tr>
      <w:tr w:rsidR="000E06C7" w:rsidRPr="009C09A7" w14:paraId="2B590AE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DB68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3-734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04AD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7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4B06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12.9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B75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86.91</w:t>
            </w:r>
          </w:p>
        </w:tc>
      </w:tr>
      <w:tr w:rsidR="000E06C7" w:rsidRPr="009C09A7" w14:paraId="6E8AB3D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3FD4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3-734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AA4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23.6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D1B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7.0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03F5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60.72</w:t>
            </w:r>
          </w:p>
        </w:tc>
      </w:tr>
      <w:tr w:rsidR="000E06C7" w:rsidRPr="009C09A7" w14:paraId="4DFC93B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2F52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3-806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3F1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17.8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4798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.2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78C4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72.65</w:t>
            </w:r>
          </w:p>
        </w:tc>
      </w:tr>
      <w:tr w:rsidR="000E06C7" w:rsidRPr="009C09A7" w14:paraId="2CC11BF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31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3-A4JN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294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3.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CF08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27.3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4FD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00.58</w:t>
            </w:r>
          </w:p>
        </w:tc>
      </w:tr>
      <w:tr w:rsidR="000E06C7" w:rsidRPr="009C09A7" w14:paraId="204FDB5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B911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3-A4JO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644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44.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56C0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98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34E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43.44</w:t>
            </w:r>
          </w:p>
        </w:tc>
      </w:tr>
      <w:tr w:rsidR="000E06C7" w:rsidRPr="009C09A7" w14:paraId="2E5369F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10D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3-A4JP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7D9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0.7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9AD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75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84F9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45.74</w:t>
            </w:r>
          </w:p>
        </w:tc>
      </w:tr>
      <w:tr w:rsidR="000E06C7" w:rsidRPr="009C09A7" w14:paraId="181826E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157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3-A4JQ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CC1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05.1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797F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54.5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D4B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59.64</w:t>
            </w:r>
          </w:p>
        </w:tc>
      </w:tr>
      <w:tr w:rsidR="000E06C7" w:rsidRPr="009C09A7" w14:paraId="0553D78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86A9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703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E0F6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5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AA1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6.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3A73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1.39</w:t>
            </w:r>
          </w:p>
        </w:tc>
      </w:tr>
      <w:tr w:rsidR="000E06C7" w:rsidRPr="009C09A7" w14:paraId="39FBB6E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465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704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81B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60.6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6168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24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B7D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85.36</w:t>
            </w:r>
          </w:p>
        </w:tc>
      </w:tr>
      <w:tr w:rsidR="000E06C7" w:rsidRPr="009C09A7" w14:paraId="64ED84A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4A92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756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83A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9.9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97DE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81.7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EDCE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31.84</w:t>
            </w:r>
          </w:p>
        </w:tc>
      </w:tr>
      <w:tr w:rsidR="000E06C7" w:rsidRPr="009C09A7" w14:paraId="599C838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6C26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756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BB03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6.8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47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54.1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211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91.01</w:t>
            </w:r>
          </w:p>
        </w:tc>
      </w:tr>
      <w:tr w:rsidR="000E06C7" w:rsidRPr="009C09A7" w14:paraId="4090D47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EA1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794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6A37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.1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AC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36.1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12F5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60.28</w:t>
            </w:r>
          </w:p>
        </w:tc>
      </w:tr>
      <w:tr w:rsidR="000E06C7" w:rsidRPr="009C09A7" w14:paraId="4F0D649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3F99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794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A71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66.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1AB1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21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E99C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45.48</w:t>
            </w:r>
          </w:p>
        </w:tc>
      </w:tr>
      <w:tr w:rsidR="000E06C7" w:rsidRPr="009C09A7" w14:paraId="1CE6EFB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9E3A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794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E765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75.7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F0C8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8.8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042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36.87</w:t>
            </w:r>
          </w:p>
        </w:tc>
      </w:tr>
      <w:tr w:rsidR="000E06C7" w:rsidRPr="009C09A7" w14:paraId="1F47CED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67E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803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C62B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1.4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7B2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8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EA0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10.56</w:t>
            </w:r>
          </w:p>
        </w:tc>
      </w:tr>
      <w:tr w:rsidR="000E06C7" w:rsidRPr="009C09A7" w14:paraId="1A852A3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7BB7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849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FCA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81.1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87D8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67.6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43C2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6.5</w:t>
            </w:r>
          </w:p>
        </w:tc>
      </w:tr>
      <w:tr w:rsidR="000E06C7" w:rsidRPr="009C09A7" w14:paraId="0191CB6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7B3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A4VK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38AB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19.5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C6FB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07.0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7D7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7.52</w:t>
            </w:r>
          </w:p>
        </w:tc>
      </w:tr>
      <w:tr w:rsidR="000E06C7" w:rsidRPr="009C09A7" w14:paraId="4B3B3D4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5A3E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95-A4VN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CF10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9.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7ED1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43.7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E764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92.86</w:t>
            </w:r>
          </w:p>
        </w:tc>
      </w:tr>
      <w:tr w:rsidR="000E06C7" w:rsidRPr="009C09A7" w14:paraId="5AE8DD9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9D5C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5-A4VP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C2EF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7.6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22E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84.4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9E7A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12.07</w:t>
            </w:r>
          </w:p>
        </w:tc>
      </w:tr>
      <w:tr w:rsidR="000E06C7" w:rsidRPr="009C09A7" w14:paraId="78F4D0C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CCB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754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FF9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59.7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460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21.6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E81C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1.45</w:t>
            </w:r>
          </w:p>
        </w:tc>
      </w:tr>
      <w:tr w:rsidR="000E06C7" w:rsidRPr="009C09A7" w14:paraId="49D1F3B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B6D2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754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7C78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7.8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EC67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16.8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61B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64.73</w:t>
            </w:r>
          </w:p>
        </w:tc>
      </w:tr>
      <w:tr w:rsidR="000E06C7" w:rsidRPr="009C09A7" w14:paraId="5BAEC79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F707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755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A64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1.0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8CC5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67.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702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78.12</w:t>
            </w:r>
          </w:p>
        </w:tc>
      </w:tr>
      <w:tr w:rsidR="000E06C7" w:rsidRPr="009C09A7" w14:paraId="4AC682A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B62F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755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F79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07.2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03B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75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3CD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82.98</w:t>
            </w:r>
          </w:p>
        </w:tc>
      </w:tr>
      <w:tr w:rsidR="000E06C7" w:rsidRPr="009C09A7" w14:paraId="7866D1F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03C1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755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EAB0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4.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50A5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37.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B2FD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92.29</w:t>
            </w:r>
          </w:p>
        </w:tc>
      </w:tr>
      <w:tr w:rsidR="000E06C7" w:rsidRPr="009C09A7" w14:paraId="138FDFD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18C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793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53F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99.0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813B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8.3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9F2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37.39</w:t>
            </w:r>
          </w:p>
        </w:tc>
      </w:tr>
      <w:tr w:rsidR="000E06C7" w:rsidRPr="009C09A7" w14:paraId="2A090C0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304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793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644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3.9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63E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85.7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B899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1.81</w:t>
            </w:r>
          </w:p>
        </w:tc>
      </w:tr>
      <w:tr w:rsidR="000E06C7" w:rsidRPr="009C09A7" w14:paraId="146E86F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FB45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794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6969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.9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B298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97.4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49BE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03.44</w:t>
            </w:r>
          </w:p>
        </w:tc>
      </w:tr>
      <w:tr w:rsidR="000E06C7" w:rsidRPr="009C09A7" w14:paraId="276BCDA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BE66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817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3CEB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63.5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457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04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868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667.74</w:t>
            </w:r>
          </w:p>
        </w:tc>
      </w:tr>
      <w:tr w:rsidR="000E06C7" w:rsidRPr="009C09A7" w14:paraId="56480CE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5D5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817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6F51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98.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EBF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42.2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C30C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41.15</w:t>
            </w:r>
          </w:p>
        </w:tc>
      </w:tr>
      <w:tr w:rsidR="000E06C7" w:rsidRPr="009C09A7" w14:paraId="0ACBEA7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904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817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FC5C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59.1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2BF1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72.7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2C8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31.91</w:t>
            </w:r>
          </w:p>
        </w:tc>
      </w:tr>
      <w:tr w:rsidR="000E06C7" w:rsidRPr="009C09A7" w14:paraId="1F63868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F083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817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DAC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54.9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8ECD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20.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31CC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5.14</w:t>
            </w:r>
          </w:p>
        </w:tc>
      </w:tr>
      <w:tr w:rsidR="000E06C7" w:rsidRPr="009C09A7" w14:paraId="4D9D675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D0ED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817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FE6A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68.2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FD77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28.1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9479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9.89</w:t>
            </w:r>
          </w:p>
        </w:tc>
      </w:tr>
      <w:tr w:rsidR="000E06C7" w:rsidRPr="009C09A7" w14:paraId="6A254E6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35B7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817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7ACC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90.5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D41D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82.1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8BD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72.68</w:t>
            </w:r>
          </w:p>
        </w:tc>
      </w:tr>
      <w:tr w:rsidR="000E06C7" w:rsidRPr="009C09A7" w14:paraId="0C58C82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DD86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817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4B5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03.9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5EC4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8.1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5F29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4.17</w:t>
            </w:r>
          </w:p>
        </w:tc>
      </w:tr>
      <w:tr w:rsidR="000E06C7" w:rsidRPr="009C09A7" w14:paraId="2234B6A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246B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854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FEB8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3.3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C002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1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E84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49.31</w:t>
            </w:r>
          </w:p>
        </w:tc>
      </w:tr>
      <w:tr w:rsidR="000E06C7" w:rsidRPr="009C09A7" w14:paraId="0F53ECF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8A9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855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4BAF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6.5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5761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25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1A7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68.44</w:t>
            </w:r>
          </w:p>
        </w:tc>
      </w:tr>
      <w:tr w:rsidR="000E06C7" w:rsidRPr="009C09A7" w14:paraId="552426B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7BB1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A4LX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53F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73.0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0340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12.5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8DAF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85.61</w:t>
            </w:r>
          </w:p>
        </w:tc>
      </w:tr>
      <w:tr w:rsidR="000E06C7" w:rsidRPr="009C09A7" w14:paraId="08B4943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D4EA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A4M0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F74A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53.8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9DFB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50.9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73A4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97.11</w:t>
            </w:r>
          </w:p>
        </w:tc>
      </w:tr>
      <w:tr w:rsidR="000E06C7" w:rsidRPr="009C09A7" w14:paraId="2F20B9F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89C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A4M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E6CA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2.7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BA4E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48.3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0D8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85.64</w:t>
            </w:r>
          </w:p>
        </w:tc>
      </w:tr>
      <w:tr w:rsidR="000E06C7" w:rsidRPr="009C09A7" w14:paraId="2367C51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A96A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97-A4M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1D29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0.7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9C45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85.8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E791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96.55</w:t>
            </w:r>
          </w:p>
        </w:tc>
      </w:tr>
      <w:tr w:rsidR="000E06C7" w:rsidRPr="009C09A7" w14:paraId="4059857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0531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A4M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0E72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6.5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1CEA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9.7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37E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46.32</w:t>
            </w:r>
          </w:p>
        </w:tc>
      </w:tr>
      <w:tr w:rsidR="000E06C7" w:rsidRPr="009C09A7" w14:paraId="7624F5E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1C7B9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A4M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E57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5.5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D73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40.0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FB3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95.54</w:t>
            </w:r>
          </w:p>
        </w:tc>
      </w:tr>
      <w:tr w:rsidR="000E06C7" w:rsidRPr="009C09A7" w14:paraId="070007D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B41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A4M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15C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3.1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D107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43.8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DC8D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67</w:t>
            </w:r>
          </w:p>
        </w:tc>
      </w:tr>
      <w:tr w:rsidR="000E06C7" w:rsidRPr="009C09A7" w14:paraId="7034693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90A5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7-A4M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D5EA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51.6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5F4D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86.7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3F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38.42</w:t>
            </w:r>
          </w:p>
        </w:tc>
      </w:tr>
      <w:tr w:rsidR="000E06C7" w:rsidRPr="009C09A7" w14:paraId="0979CB5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610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9-745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7777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4.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020F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03.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CCDA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38.8</w:t>
            </w:r>
          </w:p>
        </w:tc>
      </w:tr>
      <w:tr w:rsidR="000E06C7" w:rsidRPr="009C09A7" w14:paraId="57F280D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BB73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9-802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1235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.8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3A7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4.5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EC4D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1.77</w:t>
            </w:r>
          </w:p>
        </w:tc>
      </w:tr>
      <w:tr w:rsidR="000E06C7" w:rsidRPr="009C09A7" w14:paraId="7A79DA9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580F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9-802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03FF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05.0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1E8B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56.7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9074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061.75</w:t>
            </w:r>
          </w:p>
        </w:tc>
      </w:tr>
      <w:tr w:rsidR="000E06C7" w:rsidRPr="009C09A7" w14:paraId="11243AD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3562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9-803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CEFB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7.4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4CEE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41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2D0E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49.18</w:t>
            </w:r>
          </w:p>
        </w:tc>
      </w:tr>
      <w:tr w:rsidR="000E06C7" w:rsidRPr="009C09A7" w14:paraId="79ADCE7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B0D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9-803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A933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1.4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F17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82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1C7E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71.29</w:t>
            </w:r>
          </w:p>
        </w:tc>
      </w:tr>
      <w:tr w:rsidR="000E06C7" w:rsidRPr="009C09A7" w14:paraId="06CCB79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783C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99-AA5R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3DA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76.0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7445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13.1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6C62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189.18</w:t>
            </w:r>
          </w:p>
        </w:tc>
      </w:tr>
      <w:tr w:rsidR="000E06C7" w:rsidRPr="009C09A7" w14:paraId="477DE26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CB5A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J2-8192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1F4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87.8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A9B8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58.1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CBF9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045.95</w:t>
            </w:r>
          </w:p>
        </w:tc>
      </w:tr>
      <w:tr w:rsidR="000E06C7" w:rsidRPr="009C09A7" w14:paraId="0DD15698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B91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J2-819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B25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9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D8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30.2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43F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9.95</w:t>
            </w:r>
          </w:p>
        </w:tc>
      </w:tr>
      <w:tr w:rsidR="000E06C7" w:rsidRPr="009C09A7" w14:paraId="6510103E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3C89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J2-A4AD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BAE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32.0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9AB7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99.8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521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31.96</w:t>
            </w:r>
          </w:p>
        </w:tc>
      </w:tr>
      <w:tr w:rsidR="000E06C7" w:rsidRPr="009C09A7" w14:paraId="0DF4886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C11F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J2-A4AE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9D25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05.5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875B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7.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8698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51.77</w:t>
            </w:r>
          </w:p>
        </w:tc>
      </w:tr>
      <w:tr w:rsidR="000E06C7" w:rsidRPr="009C09A7" w14:paraId="1F323DD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0B72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J2-A4AG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EF25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4.0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BCA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81.4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97D2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15.55</w:t>
            </w:r>
          </w:p>
        </w:tc>
      </w:tr>
      <w:tr w:rsidR="000E06C7" w:rsidRPr="009C09A7" w14:paraId="49A9EA0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6B2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L4-A4E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E2E3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07.0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F7C1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.4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7B00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80.6</w:t>
            </w:r>
          </w:p>
        </w:tc>
      </w:tr>
      <w:tr w:rsidR="000E06C7" w:rsidRPr="009C09A7" w14:paraId="1A54CA6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4837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L4-A4E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FD9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4.2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0957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09.1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D95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243.41</w:t>
            </w:r>
          </w:p>
        </w:tc>
      </w:tr>
      <w:tr w:rsidR="000E06C7" w:rsidRPr="009C09A7" w14:paraId="04931CC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579F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L9-A44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469B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0.2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91A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73.8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4FE7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64.06</w:t>
            </w:r>
          </w:p>
        </w:tc>
      </w:tr>
      <w:tr w:rsidR="000E06C7" w:rsidRPr="009C09A7" w14:paraId="0D54931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400A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L9-A44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A7C0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98.6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206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247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81F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845.88</w:t>
            </w:r>
          </w:p>
        </w:tc>
      </w:tr>
      <w:tr w:rsidR="000E06C7" w:rsidRPr="009C09A7" w14:paraId="463FF6B0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B68DF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L9-A50W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2D72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43.1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3D59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73.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60DE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30.19</w:t>
            </w:r>
          </w:p>
        </w:tc>
      </w:tr>
      <w:tr w:rsidR="000E06C7" w:rsidRPr="009C09A7" w14:paraId="42DF041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7986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L9-A5IP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7DE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13.8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4F2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3.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E2C1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10.07</w:t>
            </w:r>
          </w:p>
        </w:tc>
      </w:tr>
      <w:tr w:rsidR="000E06C7" w:rsidRPr="009C09A7" w14:paraId="11B638C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B37E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L9-A743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B8BE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601.7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71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26.7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75A7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28.5</w:t>
            </w:r>
          </w:p>
        </w:tc>
      </w:tr>
      <w:tr w:rsidR="000E06C7" w:rsidRPr="009C09A7" w14:paraId="17D06F02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C46C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L9-A7SV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484D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57.0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8A3D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41.1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2FD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98.21</w:t>
            </w:r>
          </w:p>
        </w:tc>
      </w:tr>
      <w:tr w:rsidR="000E06C7" w:rsidRPr="009C09A7" w14:paraId="5D5C23E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F4FE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L9-A8F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9494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5.6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C11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07.0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8B2B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92.73</w:t>
            </w:r>
          </w:p>
        </w:tc>
      </w:tr>
      <w:tr w:rsidR="000E06C7" w:rsidRPr="009C09A7" w14:paraId="34E5B02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AAC4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N-A4N1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618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70.7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540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48.1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790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18.87</w:t>
            </w:r>
          </w:p>
        </w:tc>
      </w:tr>
      <w:tr w:rsidR="000E06C7" w:rsidRPr="009C09A7" w14:paraId="736339B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37AE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N-A4N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E7BE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54.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44F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02.6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B6BC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56.92</w:t>
            </w:r>
          </w:p>
        </w:tc>
      </w:tr>
      <w:tr w:rsidR="000E06C7" w:rsidRPr="009C09A7" w14:paraId="339CAF7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9FBB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N-A4N5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9A9D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54.0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7BB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11.88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AC53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7.85</w:t>
            </w:r>
          </w:p>
        </w:tc>
      </w:tr>
      <w:tr w:rsidR="000E06C7" w:rsidRPr="009C09A7" w14:paraId="6DA7BA1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267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SV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0F40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.7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E79B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42.3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7FF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10.64</w:t>
            </w:r>
          </w:p>
        </w:tc>
      </w:tr>
      <w:tr w:rsidR="000E06C7" w:rsidRPr="009C09A7" w14:paraId="37ADD084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AF28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SW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5F2C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5.3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004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82.5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9898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27.16</w:t>
            </w:r>
          </w:p>
        </w:tc>
      </w:tr>
      <w:tr w:rsidR="000E06C7" w:rsidRPr="009C09A7" w14:paraId="34FDF7E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534F1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SY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C4F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14.2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DE3A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460.2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3F51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74.46</w:t>
            </w:r>
          </w:p>
        </w:tc>
      </w:tr>
      <w:tr w:rsidR="000E06C7" w:rsidRPr="009C09A7" w14:paraId="00E0B8C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D1C0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4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85B8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09.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D46D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41.73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3109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50.84</w:t>
            </w:r>
          </w:p>
        </w:tc>
      </w:tr>
      <w:tr w:rsidR="000E06C7" w:rsidRPr="009C09A7" w14:paraId="35BB0AA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D025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6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3E0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65.1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066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43.5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8D4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21.65</w:t>
            </w:r>
          </w:p>
        </w:tc>
      </w:tr>
      <w:tr w:rsidR="000E06C7" w:rsidRPr="009C09A7" w14:paraId="053CFB1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3858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73B8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89.2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2901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0.0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AB9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0.82</w:t>
            </w:r>
          </w:p>
        </w:tc>
      </w:tr>
      <w:tr w:rsidR="000E06C7" w:rsidRPr="009C09A7" w14:paraId="0E3D908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EB4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8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3D5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2.1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2FD8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50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662E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12.11</w:t>
            </w:r>
          </w:p>
        </w:tc>
      </w:tr>
      <w:tr w:rsidR="000E06C7" w:rsidRPr="009C09A7" w14:paraId="2AF75D1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EB65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9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973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91.2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3B8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80.1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7305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71.32</w:t>
            </w:r>
          </w:p>
        </w:tc>
      </w:tr>
      <w:tr w:rsidR="000E06C7" w:rsidRPr="009C09A7" w14:paraId="42424CB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A23A0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A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591C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30.12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68BA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84.79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7A7E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4.67</w:t>
            </w:r>
          </w:p>
        </w:tc>
      </w:tr>
      <w:tr w:rsidR="000E06C7" w:rsidRPr="009C09A7" w14:paraId="27B1018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71BD3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C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3185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76.3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A6FC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39.8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F87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16.23</w:t>
            </w:r>
          </w:p>
        </w:tc>
      </w:tr>
      <w:tr w:rsidR="000E06C7" w:rsidRPr="009C09A7" w14:paraId="2B3A6BD5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4337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D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7488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6.26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426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64.7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0C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510.98</w:t>
            </w:r>
          </w:p>
        </w:tc>
      </w:tr>
      <w:tr w:rsidR="000E06C7" w:rsidRPr="009C09A7" w14:paraId="2839C80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7A62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E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E86A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33.6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96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792.1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755F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025.79</w:t>
            </w:r>
          </w:p>
        </w:tc>
      </w:tr>
      <w:tr w:rsidR="000E06C7" w:rsidRPr="009C09A7" w14:paraId="3E55886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AE86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F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315BB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257.4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57E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8.2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A26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069.18</w:t>
            </w:r>
          </w:p>
        </w:tc>
      </w:tr>
      <w:tr w:rsidR="000E06C7" w:rsidRPr="009C09A7" w14:paraId="7C2CD97D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DD7F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H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2F9B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6.6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1E8C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736.3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B5D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842.94</w:t>
            </w:r>
          </w:p>
        </w:tc>
      </w:tr>
      <w:tr w:rsidR="000E06C7" w:rsidRPr="009C09A7" w14:paraId="4B07BF3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09A6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I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137C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180.4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530D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588.4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EC13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768.84</w:t>
            </w:r>
          </w:p>
        </w:tc>
      </w:tr>
      <w:tr w:rsidR="000E06C7" w:rsidRPr="009C09A7" w14:paraId="33CD43E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F5F1A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4TJ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00BD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12.7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1FA3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446.8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8DDA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3359.58</w:t>
            </w:r>
          </w:p>
        </w:tc>
      </w:tr>
      <w:tr w:rsidR="000E06C7" w:rsidRPr="009C09A7" w14:paraId="61C4E4B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32A78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lastRenderedPageBreak/>
              <w:t>TCGA-MP-A4TK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11BD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5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675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78.4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84D9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737.45</w:t>
            </w:r>
          </w:p>
        </w:tc>
      </w:tr>
      <w:tr w:rsidR="000E06C7" w:rsidRPr="009C09A7" w14:paraId="1CF01F4F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7BC1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MP-A5C7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963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179.6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BCB3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553.01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F34F9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32.69</w:t>
            </w:r>
          </w:p>
        </w:tc>
      </w:tr>
      <w:tr w:rsidR="000E06C7" w:rsidRPr="009C09A7" w14:paraId="286E552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DCDED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NJ-A4YF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1C7B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802.7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8011D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68.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F878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971.38</w:t>
            </w:r>
          </w:p>
        </w:tc>
      </w:tr>
      <w:tr w:rsidR="000E06C7" w:rsidRPr="009C09A7" w14:paraId="2C53387B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490B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NJ-A4YG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233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7.1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FA65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76.06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CBFB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03.16</w:t>
            </w:r>
          </w:p>
        </w:tc>
      </w:tr>
      <w:tr w:rsidR="000E06C7" w:rsidRPr="009C09A7" w14:paraId="554E54D1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833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NJ-A4YI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918EC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80.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C8D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36.1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E8EEF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016.64</w:t>
            </w:r>
          </w:p>
        </w:tc>
      </w:tr>
      <w:tr w:rsidR="000E06C7" w:rsidRPr="009C09A7" w14:paraId="7F4AF837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8C8A4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NJ-A4YP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618F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46.63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957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94.1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DCDC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340.75</w:t>
            </w:r>
          </w:p>
        </w:tc>
      </w:tr>
      <w:tr w:rsidR="000E06C7" w:rsidRPr="009C09A7" w14:paraId="2B4AFEF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16265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NJ-A4YQ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8A5A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3.7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570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022.2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F938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58.52</w:t>
            </w:r>
          </w:p>
        </w:tc>
      </w:tr>
      <w:tr w:rsidR="000E06C7" w:rsidRPr="009C09A7" w14:paraId="04EDF033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965B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NJ-A55A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9239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7.2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6F50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419.3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1F417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616.63</w:t>
            </w:r>
          </w:p>
        </w:tc>
      </w:tr>
      <w:tr w:rsidR="000E06C7" w:rsidRPr="009C09A7" w14:paraId="1E040B4C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7FD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NJ-A55O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0E2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339.4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FFC94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22.95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9858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583.51</w:t>
            </w:r>
          </w:p>
        </w:tc>
      </w:tr>
      <w:tr w:rsidR="000E06C7" w:rsidRPr="009C09A7" w14:paraId="18EA455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21D22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NJ-A55R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4F8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437.48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B03DE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89.12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04D1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626.6</w:t>
            </w:r>
          </w:p>
        </w:tc>
      </w:tr>
      <w:tr w:rsidR="000E06C7" w:rsidRPr="009C09A7" w14:paraId="4A78197A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20A6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NJ-A7XG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87EC8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710.14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4AFE0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82.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E97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1992.84</w:t>
            </w:r>
          </w:p>
        </w:tc>
      </w:tr>
      <w:tr w:rsidR="000E06C7" w:rsidRPr="009C09A7" w14:paraId="28A10AB9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62D57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O1-A52J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66282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-297.9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F176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265.87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52CB5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967.97</w:t>
            </w:r>
          </w:p>
        </w:tc>
      </w:tr>
      <w:tr w:rsidR="000E06C7" w:rsidRPr="009C09A7" w14:paraId="74B0A656" w14:textId="77777777" w:rsidTr="004014A2">
        <w:trPr>
          <w:trHeight w:val="278"/>
        </w:trPr>
        <w:tc>
          <w:tcPr>
            <w:tcW w:w="17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5356C" w14:textId="77777777" w:rsidR="000E06C7" w:rsidRPr="009C09A7" w:rsidRDefault="000E06C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TCGA-S2-AA1A-01</w:t>
            </w:r>
          </w:p>
        </w:tc>
        <w:tc>
          <w:tcPr>
            <w:tcW w:w="10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F3E63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735.65</w:t>
            </w:r>
          </w:p>
        </w:tc>
        <w:tc>
          <w:tcPr>
            <w:tcW w:w="1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920C1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1916.74</w:t>
            </w:r>
          </w:p>
        </w:tc>
        <w:tc>
          <w:tcPr>
            <w:tcW w:w="1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A35DA" w14:textId="77777777" w:rsidR="000E06C7" w:rsidRPr="009C09A7" w:rsidRDefault="000E06C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20"/>
                <w:szCs w:val="20"/>
              </w:rPr>
            </w:pPr>
            <w:r w:rsidRPr="009C09A7">
              <w:rPr>
                <w:rFonts w:ascii="等线" w:eastAsia="等线" w:hAnsi="等线" w:cs="SimSun" w:hint="eastAsia"/>
                <w:color w:val="000000"/>
                <w:kern w:val="0"/>
                <w:sz w:val="20"/>
                <w:szCs w:val="20"/>
              </w:rPr>
              <w:t>2652.39</w:t>
            </w:r>
          </w:p>
        </w:tc>
      </w:tr>
    </w:tbl>
    <w:p w14:paraId="5133AADD" w14:textId="77777777" w:rsidR="000E06C7" w:rsidRDefault="000E06C7" w:rsidP="000E06C7"/>
    <w:sectPr w:rsidR="000E06C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jc0NDM2MjMwtjBQ0lEKTi0uzszPAykwrAUADhJCLiwAAAA="/>
  </w:docVars>
  <w:rsids>
    <w:rsidRoot w:val="00AA55BF"/>
    <w:rsid w:val="000E06C7"/>
    <w:rsid w:val="009C09A7"/>
    <w:rsid w:val="009C1EDE"/>
    <w:rsid w:val="00AA5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09A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C09A7"/>
    <w:rPr>
      <w:color w:val="954F72"/>
      <w:u w:val="single"/>
    </w:rPr>
  </w:style>
  <w:style w:type="paragraph" w:customStyle="1" w:styleId="msonormal0">
    <w:name w:val="msonormal"/>
    <w:basedOn w:val="Normal"/>
    <w:rsid w:val="009C09A7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AGTABCaption">
    <w:name w:val="AG_TAB_Caption"/>
    <w:basedOn w:val="Normal"/>
    <w:qFormat/>
    <w:rsid w:val="000E06C7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09A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C09A7"/>
    <w:rPr>
      <w:color w:val="954F72"/>
      <w:u w:val="single"/>
    </w:rPr>
  </w:style>
  <w:style w:type="paragraph" w:customStyle="1" w:styleId="msonormal0">
    <w:name w:val="msonormal"/>
    <w:basedOn w:val="Normal"/>
    <w:rsid w:val="009C09A7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AGTABCaption">
    <w:name w:val="AG_TAB_Caption"/>
    <w:basedOn w:val="Normal"/>
    <w:qFormat/>
    <w:rsid w:val="000E06C7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0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3071</Words>
  <Characters>17508</Characters>
  <Application>Microsoft Office Word</Application>
  <DocSecurity>0</DocSecurity>
  <Lines>145</Lines>
  <Paragraphs>41</Paragraphs>
  <ScaleCrop>false</ScaleCrop>
  <Company/>
  <LinksUpToDate>false</LinksUpToDate>
  <CharactersWithSpaces>20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杰 杰</dc:creator>
  <cp:keywords/>
  <dc:description/>
  <cp:lastModifiedBy>Dell 10</cp:lastModifiedBy>
  <cp:revision>3</cp:revision>
  <dcterms:created xsi:type="dcterms:W3CDTF">2020-04-19T02:31:00Z</dcterms:created>
  <dcterms:modified xsi:type="dcterms:W3CDTF">2020-07-23T07:12:00Z</dcterms:modified>
</cp:coreProperties>
</file>